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023FA" w14:textId="64CDC881" w:rsidR="00245F70" w:rsidRPr="007E4581" w:rsidRDefault="008C662C" w:rsidP="00F30383">
      <w:pPr>
        <w:pStyle w:val="Title"/>
        <w:spacing w:before="120" w:line="240" w:lineRule="atLeast"/>
        <w:rPr>
          <w:rFonts w:ascii="Arial" w:hAnsi="Arial" w:cs="Arial"/>
          <w:smallCaps/>
          <w:sz w:val="32"/>
          <w:szCs w:val="32"/>
        </w:rPr>
      </w:pPr>
      <w:r w:rsidRPr="007E4581">
        <w:rPr>
          <w:rFonts w:ascii="Arial" w:hAnsi="Arial" w:cs="Arial"/>
          <w:smallCaps/>
          <w:sz w:val="32"/>
          <w:szCs w:val="32"/>
          <w:lang w:eastAsia="zh-CN"/>
        </w:rPr>
        <w:t xml:space="preserve">Janet </w:t>
      </w:r>
      <w:r w:rsidR="00E35AAB" w:rsidRPr="007E4581">
        <w:rPr>
          <w:rFonts w:ascii="Arial" w:hAnsi="Arial" w:cs="Arial"/>
          <w:smallCaps/>
          <w:sz w:val="32"/>
          <w:szCs w:val="32"/>
        </w:rPr>
        <w:t>Z</w:t>
      </w:r>
      <w:r w:rsidR="00C47868" w:rsidRPr="007E4581">
        <w:rPr>
          <w:rFonts w:ascii="Arial" w:hAnsi="Arial" w:cs="Arial"/>
          <w:smallCaps/>
          <w:sz w:val="32"/>
          <w:szCs w:val="32"/>
        </w:rPr>
        <w:t>han</w:t>
      </w:r>
      <w:r w:rsidR="00E35AAB" w:rsidRPr="007E4581">
        <w:rPr>
          <w:rFonts w:ascii="Arial" w:hAnsi="Arial" w:cs="Arial"/>
          <w:smallCaps/>
          <w:sz w:val="32"/>
          <w:szCs w:val="32"/>
        </w:rPr>
        <w:t>g</w:t>
      </w:r>
    </w:p>
    <w:p w14:paraId="5740E125" w14:textId="77777777" w:rsidR="00245F70" w:rsidRPr="004D180F" w:rsidRDefault="00245F70" w:rsidP="00AC1729">
      <w:pPr>
        <w:pStyle w:val="Address"/>
        <w:tabs>
          <w:tab w:val="left" w:pos="6120"/>
        </w:tabs>
        <w:jc w:val="left"/>
        <w:rPr>
          <w:sz w:val="6"/>
          <w:szCs w:val="6"/>
        </w:rPr>
      </w:pPr>
    </w:p>
    <w:p w14:paraId="75DA9FC3" w14:textId="37A13804" w:rsidR="00F71556" w:rsidRPr="004D180F" w:rsidRDefault="004A7457" w:rsidP="00F71556">
      <w:pPr>
        <w:spacing w:line="240" w:lineRule="exact"/>
        <w:ind w:left="-187"/>
        <w:jc w:val="center"/>
        <w:rPr>
          <w:szCs w:val="22"/>
        </w:rPr>
      </w:pPr>
      <w:r w:rsidRPr="004D180F">
        <w:rPr>
          <w:smallCaps/>
          <w:noProof/>
          <w:sz w:val="32"/>
          <w:szCs w:val="32"/>
        </w:rPr>
        <w:drawing>
          <wp:inline distT="0" distB="0" distL="0" distR="0" wp14:anchorId="4887D049" wp14:editId="758284C1">
            <wp:extent cx="116840" cy="116840"/>
            <wp:effectExtent l="0" t="0" r="0" b="0"/>
            <wp:docPr id="869970041" name="Graphic 2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970041" name="Graphic 869970041" descr="Envelope with solid fill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04114" cy="20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180F">
        <w:rPr>
          <w:szCs w:val="22"/>
        </w:rPr>
        <w:t xml:space="preserve"> xinyu</w:t>
      </w:r>
      <w:r w:rsidR="00E35AAB" w:rsidRPr="004D180F">
        <w:rPr>
          <w:szCs w:val="22"/>
        </w:rPr>
        <w:t>_zhang</w:t>
      </w:r>
      <w:r w:rsidR="00C47868" w:rsidRPr="004D180F">
        <w:rPr>
          <w:szCs w:val="22"/>
        </w:rPr>
        <w:t>@ncsu.edu</w:t>
      </w:r>
      <w:r w:rsidR="009E6C2E" w:rsidRPr="004D180F">
        <w:rPr>
          <w:szCs w:val="22"/>
        </w:rPr>
        <w:t xml:space="preserve"> </w:t>
      </w:r>
      <w:r w:rsidR="009E6C2E" w:rsidRPr="004D180F">
        <w:rPr>
          <w:szCs w:val="22"/>
        </w:rPr>
        <w:sym w:font="Symbol" w:char="F0B7"/>
      </w:r>
      <w:r w:rsidR="0016164B" w:rsidRPr="004D180F">
        <w:rPr>
          <w:szCs w:val="22"/>
        </w:rPr>
        <w:t xml:space="preserve"> </w:t>
      </w:r>
      <w:r w:rsidRPr="004D180F">
        <w:rPr>
          <w:smallCaps/>
          <w:noProof/>
          <w:sz w:val="32"/>
          <w:szCs w:val="32"/>
        </w:rPr>
        <w:drawing>
          <wp:inline distT="0" distB="0" distL="0" distR="0" wp14:anchorId="2D72781B" wp14:editId="3FC70F2D">
            <wp:extent cx="109416" cy="109416"/>
            <wp:effectExtent l="0" t="0" r="5080" b="5080"/>
            <wp:docPr id="356680441" name="Graphic 356680441" descr="Receiv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72503" name="Graphic 105972503" descr="Receiver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 flipV="1">
                      <a:off x="0" y="0"/>
                      <a:ext cx="121002" cy="121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180F">
        <w:rPr>
          <w:szCs w:val="22"/>
        </w:rPr>
        <w:t xml:space="preserve"> </w:t>
      </w:r>
      <w:r w:rsidR="00C47868" w:rsidRPr="004D180F">
        <w:rPr>
          <w:szCs w:val="22"/>
        </w:rPr>
        <w:t>(</w:t>
      </w:r>
      <w:r w:rsidR="00E35AAB" w:rsidRPr="004D180F">
        <w:rPr>
          <w:szCs w:val="22"/>
        </w:rPr>
        <w:t>608</w:t>
      </w:r>
      <w:r w:rsidR="00C47868" w:rsidRPr="004D180F">
        <w:rPr>
          <w:szCs w:val="22"/>
        </w:rPr>
        <w:t xml:space="preserve">) </w:t>
      </w:r>
      <w:r w:rsidR="00E35AAB" w:rsidRPr="004D180F">
        <w:rPr>
          <w:szCs w:val="22"/>
        </w:rPr>
        <w:t>504</w:t>
      </w:r>
      <w:r w:rsidR="00C47868" w:rsidRPr="004D180F">
        <w:rPr>
          <w:szCs w:val="22"/>
        </w:rPr>
        <w:t>-</w:t>
      </w:r>
      <w:r w:rsidR="00E35AAB" w:rsidRPr="004D180F">
        <w:rPr>
          <w:szCs w:val="22"/>
        </w:rPr>
        <w:t>0767</w:t>
      </w:r>
      <w:r w:rsidR="00C87A38" w:rsidRPr="004D180F">
        <w:rPr>
          <w:szCs w:val="22"/>
        </w:rPr>
        <w:sym w:font="Symbol" w:char="F0B7"/>
      </w:r>
      <w:r w:rsidR="00C87A38" w:rsidRPr="004D180F">
        <w:rPr>
          <w:szCs w:val="22"/>
        </w:rPr>
        <w:t xml:space="preserve"> </w:t>
      </w:r>
      <w:r w:rsidRPr="00BD43EC">
        <w:rPr>
          <w:noProof/>
          <w:sz w:val="32"/>
          <w:szCs w:val="32"/>
        </w:rPr>
        <w:drawing>
          <wp:inline distT="0" distB="0" distL="0" distR="0" wp14:anchorId="3EEEBDB9" wp14:editId="691D5089">
            <wp:extent cx="109221" cy="109221"/>
            <wp:effectExtent l="0" t="0" r="5080" b="5080"/>
            <wp:docPr id="485450141" name="Graphic 4" descr="Link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450141" name="Graphic 485450141" descr="Link with solid fill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177" cy="127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5AAB" w:rsidRPr="004D180F">
        <w:rPr>
          <w:szCs w:val="22"/>
        </w:rPr>
        <w:t>linkedin.com/in/xinyuzhangncsu</w:t>
      </w:r>
    </w:p>
    <w:p w14:paraId="2192CAC1" w14:textId="775957DA" w:rsidR="006475EE" w:rsidRPr="004D180F" w:rsidRDefault="000B4AAE" w:rsidP="000B0043">
      <w:pPr>
        <w:pStyle w:val="CommentText"/>
        <w:spacing w:after="60"/>
        <w:ind w:left="-187"/>
        <w:jc w:val="center"/>
        <w:rPr>
          <w:sz w:val="21"/>
          <w:szCs w:val="21"/>
        </w:rPr>
      </w:pPr>
      <w:r w:rsidRPr="004D180F">
        <w:rPr>
          <w:sz w:val="21"/>
          <w:szCs w:val="21"/>
        </w:rPr>
        <w:t xml:space="preserve">Ph.D. candidate </w:t>
      </w:r>
      <w:r w:rsidR="000023FC" w:rsidRPr="004D180F">
        <w:rPr>
          <w:sz w:val="21"/>
          <w:szCs w:val="21"/>
        </w:rPr>
        <w:t xml:space="preserve">in Statistics </w:t>
      </w:r>
      <w:r w:rsidRPr="004D180F">
        <w:rPr>
          <w:sz w:val="21"/>
          <w:szCs w:val="21"/>
        </w:rPr>
        <w:t xml:space="preserve">with </w:t>
      </w:r>
      <w:r w:rsidR="000023FC" w:rsidRPr="004D180F">
        <w:rPr>
          <w:sz w:val="21"/>
          <w:szCs w:val="21"/>
        </w:rPr>
        <w:t>extensive</w:t>
      </w:r>
      <w:r w:rsidRPr="004D180F">
        <w:rPr>
          <w:sz w:val="21"/>
          <w:szCs w:val="21"/>
        </w:rPr>
        <w:t xml:space="preserve"> research, modeling, and consulting </w:t>
      </w:r>
      <w:r w:rsidR="000023FC" w:rsidRPr="004D180F">
        <w:rPr>
          <w:sz w:val="21"/>
          <w:szCs w:val="21"/>
        </w:rPr>
        <w:t>experience</w:t>
      </w:r>
      <w:r w:rsidR="00D22FBF" w:rsidRPr="004D180F">
        <w:rPr>
          <w:sz w:val="21"/>
          <w:szCs w:val="21"/>
        </w:rPr>
        <w:t xml:space="preserve"> </w:t>
      </w:r>
      <w:r w:rsidR="00D22FBF" w:rsidRPr="00CD26D7">
        <w:rPr>
          <w:sz w:val="21"/>
          <w:szCs w:val="21"/>
        </w:rPr>
        <w:t xml:space="preserve">in machine learning, </w:t>
      </w:r>
      <w:r w:rsidR="005B01BB" w:rsidRPr="00CD26D7">
        <w:rPr>
          <w:sz w:val="21"/>
          <w:szCs w:val="21"/>
        </w:rPr>
        <w:t xml:space="preserve">time series forecasting, </w:t>
      </w:r>
      <w:r w:rsidR="00D22FBF" w:rsidRPr="00CD26D7">
        <w:rPr>
          <w:sz w:val="21"/>
          <w:szCs w:val="21"/>
        </w:rPr>
        <w:t>and optimization</w:t>
      </w:r>
    </w:p>
    <w:p w14:paraId="15051C64" w14:textId="77777777" w:rsidR="004876DF" w:rsidRPr="004D180F" w:rsidRDefault="00245F70" w:rsidP="00F30383">
      <w:pPr>
        <w:pStyle w:val="Date"/>
        <w:pBdr>
          <w:top w:val="single" w:sz="12" w:space="1" w:color="auto"/>
          <w:bottom w:val="single" w:sz="12" w:space="1" w:color="auto"/>
        </w:pBdr>
        <w:tabs>
          <w:tab w:val="clear" w:pos="2160"/>
          <w:tab w:val="clear" w:pos="10080"/>
        </w:tabs>
        <w:ind w:left="-187"/>
        <w:rPr>
          <w:b/>
          <w:sz w:val="22"/>
          <w:szCs w:val="22"/>
          <w:lang w:eastAsia="zh-CN"/>
        </w:rPr>
      </w:pPr>
      <w:r w:rsidRPr="004D180F">
        <w:rPr>
          <w:b/>
          <w:sz w:val="22"/>
          <w:szCs w:val="22"/>
        </w:rPr>
        <w:t>EDUCATION</w:t>
      </w:r>
    </w:p>
    <w:p w14:paraId="20A60EEE" w14:textId="4D28283B" w:rsidR="00F90CF8" w:rsidRPr="004D180F" w:rsidRDefault="00B162E4" w:rsidP="00F90CF8">
      <w:pPr>
        <w:tabs>
          <w:tab w:val="right" w:pos="10800"/>
        </w:tabs>
        <w:rPr>
          <w:szCs w:val="22"/>
        </w:rPr>
      </w:pPr>
      <w:r w:rsidRPr="004D180F">
        <w:rPr>
          <w:b/>
          <w:bCs/>
          <w:szCs w:val="22"/>
        </w:rPr>
        <w:t>North Carolina State University</w:t>
      </w:r>
      <w:r w:rsidR="00061FAD" w:rsidRPr="004D180F">
        <w:rPr>
          <w:rStyle w:val="School"/>
          <w:szCs w:val="22"/>
        </w:rPr>
        <w:t xml:space="preserve"> </w:t>
      </w:r>
      <w:r w:rsidR="00812CB6" w:rsidRPr="004D180F">
        <w:t>–</w:t>
      </w:r>
      <w:r w:rsidR="00812CB6" w:rsidRPr="004D180F">
        <w:rPr>
          <w:b/>
        </w:rPr>
        <w:t xml:space="preserve"> </w:t>
      </w:r>
      <w:r w:rsidR="00F90CF8" w:rsidRPr="004D180F">
        <w:rPr>
          <w:szCs w:val="22"/>
        </w:rPr>
        <w:t xml:space="preserve">Ph.D. </w:t>
      </w:r>
      <w:r w:rsidR="00E80377" w:rsidRPr="004D180F">
        <w:rPr>
          <w:szCs w:val="22"/>
        </w:rPr>
        <w:t xml:space="preserve">candidate, </w:t>
      </w:r>
      <w:r w:rsidR="00F90CF8" w:rsidRPr="004D180F">
        <w:rPr>
          <w:szCs w:val="22"/>
        </w:rPr>
        <w:t>Department of Statistics</w:t>
      </w:r>
      <w:r w:rsidR="0030425E" w:rsidRPr="004D180F">
        <w:rPr>
          <w:szCs w:val="22"/>
        </w:rPr>
        <w:t>, Raleigh, NC</w:t>
      </w:r>
      <w:r w:rsidR="00F90CF8" w:rsidRPr="004D180F">
        <w:rPr>
          <w:szCs w:val="22"/>
        </w:rPr>
        <w:tab/>
        <w:t xml:space="preserve">Anticipated </w:t>
      </w:r>
      <w:r w:rsidR="002D472C" w:rsidRPr="004D180F">
        <w:rPr>
          <w:szCs w:val="22"/>
        </w:rPr>
        <w:t>Dec</w:t>
      </w:r>
      <w:r w:rsidR="00F90CF8" w:rsidRPr="004D180F">
        <w:rPr>
          <w:szCs w:val="22"/>
        </w:rPr>
        <w:t xml:space="preserve"> 2023</w:t>
      </w:r>
    </w:p>
    <w:p w14:paraId="3A33A0EA" w14:textId="4FEBDB82" w:rsidR="00F90CF8" w:rsidRPr="004D180F" w:rsidRDefault="005E7042" w:rsidP="00F90CF8">
      <w:pPr>
        <w:tabs>
          <w:tab w:val="right" w:pos="10800"/>
        </w:tabs>
        <w:rPr>
          <w:b/>
          <w:szCs w:val="22"/>
        </w:rPr>
      </w:pPr>
      <w:r w:rsidRPr="004D180F">
        <w:rPr>
          <w:b/>
          <w:bCs/>
          <w:szCs w:val="22"/>
        </w:rPr>
        <w:t>University of Wisconsin-Madison</w:t>
      </w:r>
      <w:r w:rsidR="00812CB6" w:rsidRPr="004D180F">
        <w:rPr>
          <w:szCs w:val="22"/>
        </w:rPr>
        <w:t xml:space="preserve"> </w:t>
      </w:r>
      <w:r w:rsidR="00812CB6" w:rsidRPr="004D180F">
        <w:t>–</w:t>
      </w:r>
      <w:r w:rsidR="00812CB6" w:rsidRPr="004D180F">
        <w:rPr>
          <w:b/>
        </w:rPr>
        <w:t xml:space="preserve"> </w:t>
      </w:r>
      <w:r w:rsidR="00F90CF8" w:rsidRPr="004D180F">
        <w:rPr>
          <w:szCs w:val="22"/>
        </w:rPr>
        <w:t>M.S. in Statistics</w:t>
      </w:r>
      <w:r w:rsidR="0030425E" w:rsidRPr="004D180F">
        <w:rPr>
          <w:szCs w:val="22"/>
        </w:rPr>
        <w:t>, Madison, WI</w:t>
      </w:r>
      <w:r w:rsidR="00F90CF8" w:rsidRPr="004D180F">
        <w:rPr>
          <w:szCs w:val="22"/>
        </w:rPr>
        <w:tab/>
      </w:r>
      <w:r w:rsidR="003A668E" w:rsidRPr="004D180F">
        <w:rPr>
          <w:szCs w:val="22"/>
        </w:rPr>
        <w:t xml:space="preserve">Aug 2017 - </w:t>
      </w:r>
      <w:r w:rsidR="00F90CF8" w:rsidRPr="004D180F">
        <w:rPr>
          <w:szCs w:val="22"/>
        </w:rPr>
        <w:t>May 2019</w:t>
      </w:r>
    </w:p>
    <w:p w14:paraId="01962187" w14:textId="21D559B0" w:rsidR="00EC0156" w:rsidRPr="004D180F" w:rsidRDefault="00505842" w:rsidP="002B0A59">
      <w:pPr>
        <w:tabs>
          <w:tab w:val="right" w:pos="10800"/>
        </w:tabs>
        <w:spacing w:after="60"/>
        <w:rPr>
          <w:b/>
          <w:szCs w:val="22"/>
        </w:rPr>
      </w:pPr>
      <w:r w:rsidRPr="004D180F">
        <w:rPr>
          <w:b/>
          <w:bCs/>
          <w:szCs w:val="22"/>
        </w:rPr>
        <w:t>Nankai University</w:t>
      </w:r>
      <w:bookmarkStart w:id="0" w:name="_Hlk70523909"/>
      <w:r w:rsidR="00061FAD" w:rsidRPr="004D180F">
        <w:rPr>
          <w:b/>
          <w:bCs/>
          <w:szCs w:val="22"/>
        </w:rPr>
        <w:t xml:space="preserve"> </w:t>
      </w:r>
      <w:r w:rsidR="00812CB6" w:rsidRPr="004D180F">
        <w:t>–</w:t>
      </w:r>
      <w:r w:rsidR="00812CB6" w:rsidRPr="004D180F">
        <w:rPr>
          <w:b/>
        </w:rPr>
        <w:t xml:space="preserve"> </w:t>
      </w:r>
      <w:bookmarkEnd w:id="0"/>
      <w:r w:rsidR="00E74EDD" w:rsidRPr="004D180F">
        <w:rPr>
          <w:szCs w:val="22"/>
        </w:rPr>
        <w:t>B.S. in Statistics, School of Mathematical Sciences</w:t>
      </w:r>
      <w:r w:rsidR="0030425E" w:rsidRPr="004D180F">
        <w:rPr>
          <w:szCs w:val="22"/>
        </w:rPr>
        <w:t>, Tianjin, China</w:t>
      </w:r>
      <w:r w:rsidR="00F90CF8" w:rsidRPr="004D180F">
        <w:rPr>
          <w:szCs w:val="22"/>
        </w:rPr>
        <w:tab/>
      </w:r>
      <w:r w:rsidR="00E85A46" w:rsidRPr="004D180F">
        <w:rPr>
          <w:szCs w:val="22"/>
        </w:rPr>
        <w:t>Aug</w:t>
      </w:r>
      <w:r w:rsidR="008C6251" w:rsidRPr="004D180F">
        <w:rPr>
          <w:szCs w:val="22"/>
        </w:rPr>
        <w:t xml:space="preserve"> 2014 </w:t>
      </w:r>
      <w:r w:rsidR="00E85A46" w:rsidRPr="004D180F">
        <w:rPr>
          <w:szCs w:val="22"/>
        </w:rPr>
        <w:t>-</w:t>
      </w:r>
      <w:r w:rsidR="003A668E" w:rsidRPr="004D180F">
        <w:rPr>
          <w:szCs w:val="22"/>
        </w:rPr>
        <w:t xml:space="preserve"> </w:t>
      </w:r>
      <w:r w:rsidR="00E85A46" w:rsidRPr="004D180F">
        <w:rPr>
          <w:szCs w:val="22"/>
          <w:lang w:eastAsia="zh-CN"/>
        </w:rPr>
        <w:t xml:space="preserve">May </w:t>
      </w:r>
      <w:r w:rsidR="00E74EDD" w:rsidRPr="004D180F">
        <w:rPr>
          <w:szCs w:val="22"/>
        </w:rPr>
        <w:t>201</w:t>
      </w:r>
      <w:r w:rsidR="00401E98">
        <w:rPr>
          <w:szCs w:val="22"/>
        </w:rPr>
        <w:t>7</w:t>
      </w:r>
    </w:p>
    <w:p w14:paraId="6A2FE1AE" w14:textId="77777777" w:rsidR="00EC0156" w:rsidRPr="004D180F" w:rsidRDefault="00EC0156" w:rsidP="0021401D">
      <w:pPr>
        <w:pStyle w:val="SectionHeading"/>
        <w:pBdr>
          <w:top w:val="single" w:sz="12" w:space="1" w:color="auto"/>
          <w:bottom w:val="single" w:sz="12" w:space="1" w:color="auto"/>
        </w:pBdr>
        <w:spacing w:before="0"/>
        <w:ind w:left="-187"/>
        <w:rPr>
          <w:sz w:val="22"/>
          <w:szCs w:val="22"/>
        </w:rPr>
      </w:pPr>
      <w:r w:rsidRPr="004D180F">
        <w:rPr>
          <w:sz w:val="22"/>
          <w:szCs w:val="22"/>
        </w:rPr>
        <w:t>Experience</w:t>
      </w:r>
    </w:p>
    <w:p w14:paraId="04CFF65E" w14:textId="6D21173E" w:rsidR="00FA5279" w:rsidRPr="004D180F" w:rsidRDefault="00861FC2" w:rsidP="00EC59C2">
      <w:pPr>
        <w:tabs>
          <w:tab w:val="right" w:pos="10800"/>
        </w:tabs>
        <w:rPr>
          <w:bCs/>
          <w:szCs w:val="22"/>
        </w:rPr>
      </w:pPr>
      <w:r w:rsidRPr="004D180F">
        <w:rPr>
          <w:rStyle w:val="School"/>
          <w:caps w:val="0"/>
          <w:szCs w:val="22"/>
        </w:rPr>
        <w:t>Graduate Researcher</w:t>
      </w:r>
      <w:r w:rsidR="00472497" w:rsidRPr="004D180F">
        <w:rPr>
          <w:b/>
          <w:bCs/>
          <w:szCs w:val="22"/>
          <w:lang w:eastAsia="zh-CN"/>
        </w:rPr>
        <w:tab/>
      </w:r>
      <w:r w:rsidR="00FA5279" w:rsidRPr="004D180F">
        <w:rPr>
          <w:bCs/>
          <w:szCs w:val="22"/>
        </w:rPr>
        <w:t xml:space="preserve">Sep 2022 – </w:t>
      </w:r>
      <w:r w:rsidR="00483A75" w:rsidRPr="004D180F">
        <w:rPr>
          <w:bCs/>
          <w:szCs w:val="22"/>
        </w:rPr>
        <w:t>Current</w:t>
      </w:r>
    </w:p>
    <w:p w14:paraId="57E4763C" w14:textId="7A5DCA85" w:rsidR="00935A7E" w:rsidRPr="004D180F" w:rsidRDefault="00935A7E" w:rsidP="00EC59C2">
      <w:pPr>
        <w:tabs>
          <w:tab w:val="right" w:pos="10800"/>
        </w:tabs>
        <w:rPr>
          <w:rStyle w:val="School"/>
          <w:b w:val="0"/>
          <w:bCs/>
          <w:caps w:val="0"/>
          <w:szCs w:val="22"/>
        </w:rPr>
      </w:pPr>
      <w:r w:rsidRPr="004D180F">
        <w:rPr>
          <w:rStyle w:val="School"/>
          <w:b w:val="0"/>
          <w:bCs/>
          <w:caps w:val="0"/>
          <w:szCs w:val="22"/>
        </w:rPr>
        <w:t>Meta Platforms, Inc</w:t>
      </w:r>
      <w:r w:rsidR="00E44449">
        <w:rPr>
          <w:rStyle w:val="School"/>
          <w:b w:val="0"/>
          <w:bCs/>
          <w:caps w:val="0"/>
          <w:szCs w:val="22"/>
        </w:rPr>
        <w:t>.</w:t>
      </w:r>
      <w:r w:rsidR="000174D6" w:rsidRPr="004D180F">
        <w:rPr>
          <w:rStyle w:val="School"/>
          <w:b w:val="0"/>
          <w:bCs/>
          <w:caps w:val="0"/>
          <w:szCs w:val="22"/>
        </w:rPr>
        <w:t xml:space="preserve"> </w:t>
      </w:r>
      <w:r w:rsidR="00351FB2" w:rsidRPr="004D180F">
        <w:rPr>
          <w:rStyle w:val="School"/>
          <w:b w:val="0"/>
          <w:bCs/>
          <w:caps w:val="0"/>
          <w:szCs w:val="22"/>
        </w:rPr>
        <w:t xml:space="preserve">&amp; </w:t>
      </w:r>
      <w:r w:rsidR="00351FB2" w:rsidRPr="004D180F">
        <w:rPr>
          <w:bCs/>
          <w:szCs w:val="22"/>
        </w:rPr>
        <w:t>North Carolina State University</w:t>
      </w:r>
      <w:r w:rsidR="00125EF4" w:rsidRPr="004D180F">
        <w:rPr>
          <w:bCs/>
          <w:szCs w:val="22"/>
        </w:rPr>
        <w:tab/>
        <w:t>Raleigh, NC</w:t>
      </w:r>
    </w:p>
    <w:p w14:paraId="74910D29" w14:textId="04ECDD43" w:rsidR="00FD1B63" w:rsidRPr="004D180F" w:rsidRDefault="00272441" w:rsidP="00D930A9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Cs/>
          <w:szCs w:val="22"/>
          <w:lang w:eastAsia="zh-CN"/>
        </w:rPr>
      </w:pPr>
      <w:r>
        <w:rPr>
          <w:iCs/>
          <w:szCs w:val="22"/>
          <w:lang w:eastAsia="zh-CN"/>
        </w:rPr>
        <w:t>Automated human-decision based</w:t>
      </w:r>
      <w:r w:rsidR="00D930A9" w:rsidRPr="004D180F">
        <w:rPr>
          <w:iCs/>
          <w:szCs w:val="22"/>
          <w:lang w:eastAsia="zh-CN"/>
        </w:rPr>
        <w:t xml:space="preserve"> reconciliation strategy with robust theoretical guarantee for short-term and long-term budget planning, </w:t>
      </w:r>
      <w:r w:rsidR="00594440" w:rsidRPr="004D180F">
        <w:rPr>
          <w:iCs/>
          <w:szCs w:val="22"/>
          <w:lang w:eastAsia="zh-CN"/>
        </w:rPr>
        <w:t>reducing</w:t>
      </w:r>
      <w:r w:rsidR="00D930A9" w:rsidRPr="004D180F">
        <w:rPr>
          <w:iCs/>
          <w:szCs w:val="22"/>
          <w:lang w:eastAsia="zh-CN"/>
        </w:rPr>
        <w:t xml:space="preserve"> the time of each planning from weeks to hours for the Meta Infrastructure team</w:t>
      </w:r>
    </w:p>
    <w:p w14:paraId="479FE51A" w14:textId="0C30B394" w:rsidR="003D4DF1" w:rsidRPr="004D180F" w:rsidRDefault="00D930A9" w:rsidP="002F1CD3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Cs/>
          <w:szCs w:val="22"/>
          <w:lang w:eastAsia="zh-CN"/>
        </w:rPr>
      </w:pPr>
      <w:r w:rsidRPr="004D180F">
        <w:rPr>
          <w:iCs/>
          <w:szCs w:val="22"/>
          <w:lang w:eastAsia="zh-CN"/>
        </w:rPr>
        <w:t>Optimize</w:t>
      </w:r>
      <w:r w:rsidR="000F27DB" w:rsidRPr="004D180F">
        <w:rPr>
          <w:iCs/>
          <w:szCs w:val="22"/>
          <w:lang w:eastAsia="zh-CN"/>
        </w:rPr>
        <w:t>d</w:t>
      </w:r>
      <w:r w:rsidRPr="004D180F">
        <w:rPr>
          <w:iCs/>
          <w:szCs w:val="22"/>
          <w:lang w:eastAsia="zh-CN"/>
        </w:rPr>
        <w:t xml:space="preserve"> the</w:t>
      </w:r>
      <w:r w:rsidR="002F1CD3" w:rsidRPr="004D180F">
        <w:rPr>
          <w:iCs/>
          <w:szCs w:val="22"/>
          <w:lang w:eastAsia="zh-CN"/>
        </w:rPr>
        <w:t xml:space="preserve"> strategy </w:t>
      </w:r>
      <w:r w:rsidR="00C64612" w:rsidRPr="004D180F">
        <w:rPr>
          <w:iCs/>
          <w:szCs w:val="22"/>
          <w:lang w:eastAsia="zh-CN"/>
        </w:rPr>
        <w:t>with</w:t>
      </w:r>
      <w:r w:rsidR="008E166C" w:rsidRPr="004D180F">
        <w:rPr>
          <w:iCs/>
          <w:szCs w:val="22"/>
          <w:lang w:eastAsia="zh-CN"/>
        </w:rPr>
        <w:t xml:space="preserve"> Bootstrapping</w:t>
      </w:r>
      <w:r w:rsidRPr="004D180F">
        <w:rPr>
          <w:iCs/>
          <w:szCs w:val="22"/>
          <w:lang w:eastAsia="zh-CN"/>
        </w:rPr>
        <w:t xml:space="preserve"> and validate</w:t>
      </w:r>
      <w:r w:rsidR="00066D49" w:rsidRPr="004D180F">
        <w:rPr>
          <w:iCs/>
          <w:szCs w:val="22"/>
          <w:lang w:eastAsia="zh-CN"/>
        </w:rPr>
        <w:t>d</w:t>
      </w:r>
      <w:r w:rsidRPr="004D180F">
        <w:rPr>
          <w:iCs/>
          <w:szCs w:val="22"/>
          <w:lang w:eastAsia="zh-CN"/>
        </w:rPr>
        <w:t xml:space="preserve"> it</w:t>
      </w:r>
      <w:r w:rsidR="002F1CD3" w:rsidRPr="004D180F">
        <w:rPr>
          <w:iCs/>
          <w:szCs w:val="22"/>
          <w:lang w:eastAsia="zh-CN"/>
        </w:rPr>
        <w:t xml:space="preserve"> with</w:t>
      </w:r>
      <w:r w:rsidR="003D4DF1" w:rsidRPr="004D180F">
        <w:rPr>
          <w:iCs/>
          <w:szCs w:val="22"/>
          <w:lang w:eastAsia="zh-CN"/>
        </w:rPr>
        <w:t xml:space="preserve"> advanced time series models (ARNN, BSTS, Prophet, SARIMA, TBATS, etc.) </w:t>
      </w:r>
      <w:r w:rsidR="002F1CD3" w:rsidRPr="004D180F">
        <w:rPr>
          <w:iCs/>
          <w:szCs w:val="22"/>
          <w:lang w:eastAsia="zh-CN"/>
        </w:rPr>
        <w:t>against</w:t>
      </w:r>
      <w:r w:rsidR="003D4DF1" w:rsidRPr="004D180F">
        <w:rPr>
          <w:iCs/>
          <w:szCs w:val="22"/>
          <w:lang w:eastAsia="zh-CN"/>
        </w:rPr>
        <w:t xml:space="preserve"> </w:t>
      </w:r>
      <w:r w:rsidRPr="004D180F">
        <w:rPr>
          <w:iCs/>
          <w:szCs w:val="22"/>
          <w:lang w:eastAsia="zh-CN"/>
        </w:rPr>
        <w:t>multiple</w:t>
      </w:r>
      <w:r w:rsidR="003D4DF1" w:rsidRPr="004D180F">
        <w:rPr>
          <w:iCs/>
          <w:szCs w:val="22"/>
          <w:lang w:eastAsia="zh-CN"/>
        </w:rPr>
        <w:t xml:space="preserve"> criteria (</w:t>
      </w:r>
      <w:r w:rsidR="00B661E1" w:rsidRPr="004D180F">
        <w:rPr>
          <w:iCs/>
          <w:szCs w:val="22"/>
          <w:lang w:eastAsia="zh-CN"/>
        </w:rPr>
        <w:t xml:space="preserve">MAE, </w:t>
      </w:r>
      <w:r w:rsidR="003D4DF1" w:rsidRPr="004D180F">
        <w:rPr>
          <w:iCs/>
          <w:szCs w:val="22"/>
          <w:lang w:eastAsia="zh-CN"/>
        </w:rPr>
        <w:t xml:space="preserve">RMSE </w:t>
      </w:r>
      <w:r w:rsidR="00066D49" w:rsidRPr="004D180F">
        <w:rPr>
          <w:iCs/>
          <w:szCs w:val="22"/>
          <w:lang w:eastAsia="zh-CN"/>
        </w:rPr>
        <w:t xml:space="preserve">and </w:t>
      </w:r>
      <w:r w:rsidR="009035B4" w:rsidRPr="004D180F">
        <w:rPr>
          <w:iCs/>
          <w:szCs w:val="22"/>
          <w:lang w:eastAsia="zh-CN"/>
        </w:rPr>
        <w:t>MAPE</w:t>
      </w:r>
      <w:r w:rsidR="003D4DF1" w:rsidRPr="004D180F">
        <w:rPr>
          <w:iCs/>
          <w:szCs w:val="22"/>
          <w:lang w:eastAsia="zh-CN"/>
        </w:rPr>
        <w:t>)</w:t>
      </w:r>
    </w:p>
    <w:p w14:paraId="1D679BD6" w14:textId="25FEBBA2" w:rsidR="003D4DF1" w:rsidRPr="004D180F" w:rsidRDefault="00B50314" w:rsidP="00AD53F7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Cs/>
          <w:szCs w:val="22"/>
          <w:lang w:eastAsia="zh-CN"/>
        </w:rPr>
      </w:pPr>
      <w:r w:rsidRPr="004D180F">
        <w:rPr>
          <w:iCs/>
          <w:szCs w:val="22"/>
          <w:lang w:eastAsia="zh-CN"/>
        </w:rPr>
        <w:t>Reduce</w:t>
      </w:r>
      <w:r w:rsidR="000F27DB" w:rsidRPr="004D180F">
        <w:rPr>
          <w:iCs/>
          <w:szCs w:val="22"/>
          <w:lang w:eastAsia="zh-CN"/>
        </w:rPr>
        <w:t>d</w:t>
      </w:r>
      <w:r w:rsidRPr="004D180F">
        <w:rPr>
          <w:iCs/>
          <w:szCs w:val="22"/>
          <w:lang w:eastAsia="zh-CN"/>
        </w:rPr>
        <w:t xml:space="preserve"> MAE </w:t>
      </w:r>
      <w:r w:rsidR="00B661E1" w:rsidRPr="004D180F">
        <w:rPr>
          <w:iCs/>
          <w:szCs w:val="22"/>
          <w:lang w:eastAsia="zh-CN"/>
        </w:rPr>
        <w:t>by</w:t>
      </w:r>
      <w:r w:rsidR="00FD1B63" w:rsidRPr="004D180F">
        <w:rPr>
          <w:iCs/>
          <w:szCs w:val="22"/>
          <w:lang w:eastAsia="zh-CN"/>
        </w:rPr>
        <w:t xml:space="preserve"> </w:t>
      </w:r>
      <w:r w:rsidR="009035B4" w:rsidRPr="004D180F">
        <w:rPr>
          <w:iCs/>
          <w:szCs w:val="22"/>
          <w:lang w:eastAsia="zh-CN"/>
        </w:rPr>
        <w:t>10</w:t>
      </w:r>
      <w:r w:rsidR="00B661E1" w:rsidRPr="004D180F">
        <w:rPr>
          <w:iCs/>
          <w:szCs w:val="22"/>
          <w:lang w:eastAsia="zh-CN"/>
        </w:rPr>
        <w:t>%</w:t>
      </w:r>
      <w:r w:rsidR="00FD1B63" w:rsidRPr="004D180F">
        <w:rPr>
          <w:iCs/>
          <w:szCs w:val="22"/>
          <w:lang w:eastAsia="zh-CN"/>
        </w:rPr>
        <w:t xml:space="preserve"> </w:t>
      </w:r>
      <w:r w:rsidR="00B661E1" w:rsidRPr="004D180F">
        <w:rPr>
          <w:iCs/>
          <w:szCs w:val="22"/>
          <w:lang w:eastAsia="zh-CN"/>
        </w:rPr>
        <w:t xml:space="preserve">for short-term forecasting </w:t>
      </w:r>
      <w:r w:rsidR="00FD1B63" w:rsidRPr="004D180F">
        <w:rPr>
          <w:iCs/>
          <w:szCs w:val="22"/>
          <w:lang w:eastAsia="zh-CN"/>
        </w:rPr>
        <w:t xml:space="preserve">and </w:t>
      </w:r>
      <w:r w:rsidR="009035B4" w:rsidRPr="004D180F">
        <w:rPr>
          <w:iCs/>
          <w:szCs w:val="22"/>
          <w:lang w:eastAsia="zh-CN"/>
        </w:rPr>
        <w:t>70</w:t>
      </w:r>
      <w:r w:rsidR="00B661E1" w:rsidRPr="004D180F">
        <w:rPr>
          <w:iCs/>
          <w:szCs w:val="22"/>
          <w:lang w:eastAsia="zh-CN"/>
        </w:rPr>
        <w:t>% for long-term forecasting</w:t>
      </w:r>
      <w:r w:rsidR="00FD1B63" w:rsidRPr="004D180F">
        <w:rPr>
          <w:iCs/>
          <w:szCs w:val="22"/>
          <w:lang w:eastAsia="zh-CN"/>
        </w:rPr>
        <w:t xml:space="preserve"> </w:t>
      </w:r>
      <w:r w:rsidR="00D930A9" w:rsidRPr="004D180F">
        <w:rPr>
          <w:iCs/>
          <w:szCs w:val="22"/>
          <w:lang w:eastAsia="zh-CN"/>
        </w:rPr>
        <w:t>on real-world data</w:t>
      </w:r>
    </w:p>
    <w:p w14:paraId="31F2E78C" w14:textId="77777777" w:rsidR="00483A75" w:rsidRPr="004D180F" w:rsidRDefault="00483A75" w:rsidP="00483A75">
      <w:pPr>
        <w:tabs>
          <w:tab w:val="right" w:pos="10800"/>
        </w:tabs>
        <w:rPr>
          <w:bCs/>
          <w:szCs w:val="22"/>
        </w:rPr>
      </w:pPr>
      <w:r w:rsidRPr="004D180F">
        <w:rPr>
          <w:b/>
          <w:bCs/>
          <w:szCs w:val="22"/>
        </w:rPr>
        <w:t>Graduate Research Assistant</w:t>
      </w:r>
      <w:r w:rsidRPr="004D180F">
        <w:rPr>
          <w:bCs/>
          <w:szCs w:val="22"/>
        </w:rPr>
        <w:tab/>
        <w:t>Aug 2019 – Current</w:t>
      </w:r>
    </w:p>
    <w:p w14:paraId="4EA9B0A3" w14:textId="77777777" w:rsidR="00483A75" w:rsidRPr="004D180F" w:rsidRDefault="00483A75" w:rsidP="00483A75">
      <w:pPr>
        <w:tabs>
          <w:tab w:val="right" w:pos="10800"/>
        </w:tabs>
        <w:rPr>
          <w:bCs/>
          <w:szCs w:val="22"/>
        </w:rPr>
      </w:pPr>
      <w:r w:rsidRPr="004D180F">
        <w:rPr>
          <w:bCs/>
          <w:szCs w:val="22"/>
        </w:rPr>
        <w:t>North Carolina State University</w:t>
      </w:r>
      <w:r w:rsidRPr="004D180F">
        <w:rPr>
          <w:bCs/>
          <w:szCs w:val="22"/>
        </w:rPr>
        <w:tab/>
        <w:t>Raleigh, NC</w:t>
      </w:r>
    </w:p>
    <w:p w14:paraId="65701058" w14:textId="63F4EFFB" w:rsidR="00D55D36" w:rsidRPr="003949D8" w:rsidRDefault="000302C5" w:rsidP="000F0CF6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Cs/>
          <w:sz w:val="16"/>
          <w:szCs w:val="16"/>
        </w:rPr>
      </w:pPr>
      <w:r w:rsidRPr="004D180F">
        <w:rPr>
          <w:iCs/>
          <w:szCs w:val="22"/>
          <w:lang w:eastAsia="zh-CN"/>
        </w:rPr>
        <w:t>D</w:t>
      </w:r>
      <w:r w:rsidR="00590658" w:rsidRPr="004D180F">
        <w:rPr>
          <w:iCs/>
          <w:szCs w:val="22"/>
        </w:rPr>
        <w:t>issertation</w:t>
      </w:r>
      <w:r w:rsidR="00483A75" w:rsidRPr="004D180F">
        <w:rPr>
          <w:iCs/>
          <w:szCs w:val="22"/>
        </w:rPr>
        <w:t xml:space="preserve"> </w:t>
      </w:r>
      <w:r w:rsidR="003A0625" w:rsidRPr="004D180F">
        <w:rPr>
          <w:iCs/>
          <w:szCs w:val="22"/>
        </w:rPr>
        <w:t xml:space="preserve">research </w:t>
      </w:r>
      <w:r w:rsidR="00124D11" w:rsidRPr="004D180F">
        <w:rPr>
          <w:iCs/>
          <w:szCs w:val="22"/>
        </w:rPr>
        <w:t xml:space="preserve">on </w:t>
      </w:r>
      <w:r w:rsidR="00590658" w:rsidRPr="004D180F">
        <w:rPr>
          <w:iCs/>
          <w:szCs w:val="22"/>
        </w:rPr>
        <w:t>enhancing</w:t>
      </w:r>
      <w:r w:rsidR="00BE78CF" w:rsidRPr="004D180F">
        <w:rPr>
          <w:iCs/>
          <w:szCs w:val="22"/>
        </w:rPr>
        <w:t xml:space="preserve"> </w:t>
      </w:r>
      <w:r w:rsidR="00590658" w:rsidRPr="004D180F">
        <w:rPr>
          <w:iCs/>
          <w:szCs w:val="22"/>
        </w:rPr>
        <w:t xml:space="preserve">the </w:t>
      </w:r>
      <w:r w:rsidR="00BE78CF" w:rsidRPr="004D180F">
        <w:rPr>
          <w:iCs/>
          <w:szCs w:val="22"/>
        </w:rPr>
        <w:t xml:space="preserve">sample </w:t>
      </w:r>
      <w:r w:rsidR="00124D11" w:rsidRPr="004D180F">
        <w:rPr>
          <w:iCs/>
          <w:szCs w:val="22"/>
        </w:rPr>
        <w:t>efficiency of</w:t>
      </w:r>
      <w:r w:rsidR="00483A75" w:rsidRPr="004D180F">
        <w:rPr>
          <w:iCs/>
          <w:szCs w:val="22"/>
        </w:rPr>
        <w:t xml:space="preserve"> time series forecasting </w:t>
      </w:r>
      <w:r w:rsidR="00BE78CF" w:rsidRPr="004D180F">
        <w:rPr>
          <w:iCs/>
          <w:szCs w:val="22"/>
        </w:rPr>
        <w:t>models</w:t>
      </w:r>
    </w:p>
    <w:p w14:paraId="271C7270" w14:textId="575C0095" w:rsidR="003949D8" w:rsidRPr="003949D8" w:rsidRDefault="000F611E" w:rsidP="003949D8">
      <w:pPr>
        <w:numPr>
          <w:ilvl w:val="1"/>
          <w:numId w:val="1"/>
        </w:numPr>
        <w:rPr>
          <w:iCs/>
          <w:szCs w:val="22"/>
        </w:rPr>
      </w:pPr>
      <w:r>
        <w:rPr>
          <w:iCs/>
          <w:szCs w:val="22"/>
          <w:lang w:eastAsia="zh-CN"/>
        </w:rPr>
        <w:t>Reduced error by</w:t>
      </w:r>
      <w:r w:rsidR="00BE78CF" w:rsidRPr="004D180F">
        <w:rPr>
          <w:iCs/>
          <w:szCs w:val="22"/>
        </w:rPr>
        <w:t xml:space="preserve"> </w:t>
      </w:r>
      <w:r w:rsidR="00065445" w:rsidRPr="004D180F">
        <w:rPr>
          <w:iCs/>
          <w:szCs w:val="22"/>
        </w:rPr>
        <w:t xml:space="preserve">3% using 95% </w:t>
      </w:r>
      <w:r w:rsidR="00590658" w:rsidRPr="004D180F">
        <w:rPr>
          <w:iCs/>
          <w:szCs w:val="22"/>
        </w:rPr>
        <w:t>fewer</w:t>
      </w:r>
      <w:r w:rsidR="00065445" w:rsidRPr="004D180F">
        <w:rPr>
          <w:iCs/>
          <w:szCs w:val="22"/>
        </w:rPr>
        <w:t xml:space="preserve"> </w:t>
      </w:r>
      <w:r w:rsidR="00BE78CF" w:rsidRPr="004D180F">
        <w:rPr>
          <w:iCs/>
          <w:szCs w:val="22"/>
        </w:rPr>
        <w:t>sample</w:t>
      </w:r>
      <w:r w:rsidR="00590658" w:rsidRPr="004D180F">
        <w:rPr>
          <w:iCs/>
          <w:szCs w:val="22"/>
        </w:rPr>
        <w:t xml:space="preserve">s </w:t>
      </w:r>
      <w:r w:rsidR="00EF6626">
        <w:rPr>
          <w:iCs/>
          <w:szCs w:val="22"/>
        </w:rPr>
        <w:t xml:space="preserve">than existing methods </w:t>
      </w:r>
      <w:r w:rsidR="00590658" w:rsidRPr="004D180F">
        <w:rPr>
          <w:iCs/>
          <w:szCs w:val="22"/>
        </w:rPr>
        <w:t>when evaluated on stock market data</w:t>
      </w:r>
      <w:r w:rsidR="00D355B6">
        <w:rPr>
          <w:iCs/>
          <w:szCs w:val="22"/>
        </w:rPr>
        <w:t xml:space="preserve"> </w:t>
      </w:r>
    </w:p>
    <w:p w14:paraId="42699DD5" w14:textId="77777777" w:rsidR="00D55D36" w:rsidRDefault="00296883" w:rsidP="000F0CF6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Cs/>
          <w:szCs w:val="22"/>
        </w:rPr>
      </w:pPr>
      <w:r w:rsidRPr="004D180F">
        <w:rPr>
          <w:iCs/>
          <w:szCs w:val="22"/>
        </w:rPr>
        <w:t xml:space="preserve">Dissertation research on </w:t>
      </w:r>
      <w:r w:rsidR="00483A75" w:rsidRPr="004D180F">
        <w:rPr>
          <w:iCs/>
          <w:szCs w:val="22"/>
        </w:rPr>
        <w:t xml:space="preserve">developing </w:t>
      </w:r>
      <w:r w:rsidR="00590658" w:rsidRPr="004D180F">
        <w:rPr>
          <w:iCs/>
          <w:szCs w:val="22"/>
        </w:rPr>
        <w:t xml:space="preserve">an </w:t>
      </w:r>
      <w:r w:rsidR="00483A75" w:rsidRPr="004D180F">
        <w:rPr>
          <w:iCs/>
          <w:szCs w:val="22"/>
        </w:rPr>
        <w:t xml:space="preserve">efficient </w:t>
      </w:r>
      <w:r w:rsidR="00590658" w:rsidRPr="004D180F">
        <w:rPr>
          <w:iCs/>
          <w:szCs w:val="22"/>
        </w:rPr>
        <w:t xml:space="preserve">zeroth-order </w:t>
      </w:r>
      <w:r w:rsidR="00483A75" w:rsidRPr="004D180F">
        <w:rPr>
          <w:iCs/>
          <w:szCs w:val="22"/>
        </w:rPr>
        <w:t>global optimization</w:t>
      </w:r>
      <w:r w:rsidR="001D728D" w:rsidRPr="004D180F">
        <w:rPr>
          <w:iCs/>
          <w:szCs w:val="22"/>
        </w:rPr>
        <w:t xml:space="preserve"> </w:t>
      </w:r>
      <w:r w:rsidR="00590658" w:rsidRPr="004D180F">
        <w:rPr>
          <w:iCs/>
          <w:szCs w:val="22"/>
        </w:rPr>
        <w:t>algorithm</w:t>
      </w:r>
    </w:p>
    <w:p w14:paraId="5EEA41B1" w14:textId="7E051B30" w:rsidR="00483A75" w:rsidRPr="004D180F" w:rsidRDefault="00D55D36" w:rsidP="00D55D36">
      <w:pPr>
        <w:numPr>
          <w:ilvl w:val="1"/>
          <w:numId w:val="1"/>
        </w:numPr>
        <w:rPr>
          <w:iCs/>
          <w:szCs w:val="22"/>
        </w:rPr>
      </w:pPr>
      <w:r>
        <w:rPr>
          <w:rFonts w:hint="eastAsia"/>
          <w:iCs/>
          <w:szCs w:val="22"/>
          <w:lang w:eastAsia="zh-CN"/>
        </w:rPr>
        <w:t>R</w:t>
      </w:r>
      <w:r w:rsidR="00F44C93" w:rsidRPr="004D180F">
        <w:rPr>
          <w:iCs/>
          <w:szCs w:val="22"/>
        </w:rPr>
        <w:t>educ</w:t>
      </w:r>
      <w:r w:rsidR="00941208">
        <w:rPr>
          <w:iCs/>
          <w:szCs w:val="22"/>
        </w:rPr>
        <w:t>ed</w:t>
      </w:r>
      <w:r w:rsidR="00FD60F2" w:rsidRPr="004D180F">
        <w:rPr>
          <w:iCs/>
          <w:szCs w:val="22"/>
        </w:rPr>
        <w:t xml:space="preserve"> </w:t>
      </w:r>
      <w:r w:rsidR="000F611E">
        <w:rPr>
          <w:iCs/>
          <w:szCs w:val="22"/>
        </w:rPr>
        <w:t>error</w:t>
      </w:r>
      <w:r w:rsidR="00FD60F2" w:rsidRPr="004D180F">
        <w:rPr>
          <w:iCs/>
          <w:szCs w:val="22"/>
        </w:rPr>
        <w:t xml:space="preserve"> by</w:t>
      </w:r>
      <w:r w:rsidR="00A775A2" w:rsidRPr="004D180F">
        <w:rPr>
          <w:iCs/>
          <w:szCs w:val="22"/>
        </w:rPr>
        <w:t xml:space="preserve"> </w:t>
      </w:r>
      <w:r w:rsidR="00590658" w:rsidRPr="004D180F">
        <w:rPr>
          <w:iCs/>
          <w:szCs w:val="22"/>
        </w:rPr>
        <w:t xml:space="preserve">99.99% </w:t>
      </w:r>
      <w:r w:rsidR="00FD60F2" w:rsidRPr="004D180F">
        <w:rPr>
          <w:iCs/>
          <w:szCs w:val="22"/>
        </w:rPr>
        <w:t xml:space="preserve">while </w:t>
      </w:r>
      <w:r w:rsidR="00590658" w:rsidRPr="004D180F">
        <w:rPr>
          <w:iCs/>
          <w:szCs w:val="22"/>
        </w:rPr>
        <w:t>using only</w:t>
      </w:r>
      <w:r w:rsidR="001D2035" w:rsidRPr="004D180F">
        <w:rPr>
          <w:iCs/>
          <w:szCs w:val="22"/>
        </w:rPr>
        <w:t xml:space="preserve"> </w:t>
      </w:r>
      <w:r w:rsidR="00590658" w:rsidRPr="004D180F">
        <w:rPr>
          <w:iCs/>
          <w:szCs w:val="22"/>
        </w:rPr>
        <w:t>2</w:t>
      </w:r>
      <w:r w:rsidR="001D2035" w:rsidRPr="004D180F">
        <w:rPr>
          <w:iCs/>
          <w:szCs w:val="22"/>
        </w:rPr>
        <w:t>%</w:t>
      </w:r>
      <w:r w:rsidR="00FD60F2" w:rsidRPr="004D180F">
        <w:rPr>
          <w:iCs/>
          <w:szCs w:val="22"/>
        </w:rPr>
        <w:t xml:space="preserve"> </w:t>
      </w:r>
      <w:r w:rsidR="001D2035" w:rsidRPr="004D180F">
        <w:rPr>
          <w:iCs/>
          <w:szCs w:val="22"/>
        </w:rPr>
        <w:t>run time</w:t>
      </w:r>
      <w:r w:rsidR="003C4598">
        <w:rPr>
          <w:iCs/>
          <w:szCs w:val="22"/>
        </w:rPr>
        <w:t xml:space="preserve"> compared to competing methods</w:t>
      </w:r>
    </w:p>
    <w:p w14:paraId="1C02C958" w14:textId="3C4CC64E" w:rsidR="00483A75" w:rsidRPr="004D180F" w:rsidRDefault="00FD60F2" w:rsidP="0089365E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rStyle w:val="School"/>
          <w:b w:val="0"/>
          <w:iCs/>
          <w:caps w:val="0"/>
          <w:szCs w:val="22"/>
        </w:rPr>
      </w:pPr>
      <w:r w:rsidRPr="004D180F">
        <w:rPr>
          <w:iCs/>
          <w:szCs w:val="22"/>
        </w:rPr>
        <w:t>Provided</w:t>
      </w:r>
      <w:r w:rsidR="00483A75" w:rsidRPr="004D180F">
        <w:rPr>
          <w:iCs/>
          <w:szCs w:val="22"/>
        </w:rPr>
        <w:t xml:space="preserve"> consulta</w:t>
      </w:r>
      <w:r w:rsidR="0089365E" w:rsidRPr="004D180F">
        <w:rPr>
          <w:iCs/>
          <w:szCs w:val="22"/>
        </w:rPr>
        <w:t xml:space="preserve">ncy </w:t>
      </w:r>
      <w:r w:rsidR="00483A75" w:rsidRPr="004D180F">
        <w:rPr>
          <w:iCs/>
          <w:szCs w:val="22"/>
        </w:rPr>
        <w:t>on tax analytics and automation</w:t>
      </w:r>
      <w:r w:rsidR="00403D3E" w:rsidRPr="004D180F">
        <w:rPr>
          <w:iCs/>
          <w:szCs w:val="22"/>
        </w:rPr>
        <w:t xml:space="preserve">, specializing in </w:t>
      </w:r>
      <w:r w:rsidR="004A52F9" w:rsidRPr="004D180F">
        <w:rPr>
          <w:iCs/>
          <w:szCs w:val="22"/>
        </w:rPr>
        <w:t>factor analysis and missing data imputation</w:t>
      </w:r>
    </w:p>
    <w:p w14:paraId="607EA9D9" w14:textId="0D84000E" w:rsidR="00EB45C4" w:rsidRPr="004D180F" w:rsidRDefault="00C63E31" w:rsidP="00EC59C2">
      <w:pPr>
        <w:tabs>
          <w:tab w:val="right" w:pos="10800"/>
        </w:tabs>
        <w:rPr>
          <w:bCs/>
          <w:szCs w:val="22"/>
        </w:rPr>
      </w:pPr>
      <w:r w:rsidRPr="004D180F">
        <w:rPr>
          <w:rStyle w:val="School"/>
          <w:caps w:val="0"/>
          <w:szCs w:val="22"/>
        </w:rPr>
        <w:t>Research Data Scientist Intern</w:t>
      </w:r>
      <w:r w:rsidR="003F2674" w:rsidRPr="004D180F">
        <w:rPr>
          <w:bCs/>
          <w:szCs w:val="22"/>
        </w:rPr>
        <w:tab/>
      </w:r>
      <w:r w:rsidR="00425725" w:rsidRPr="004D180F">
        <w:rPr>
          <w:bCs/>
          <w:szCs w:val="22"/>
        </w:rPr>
        <w:t>May 2022 – Aug 2022</w:t>
      </w:r>
    </w:p>
    <w:p w14:paraId="42C37C45" w14:textId="7B2F4ABF" w:rsidR="00AB0829" w:rsidRPr="004D180F" w:rsidRDefault="00AB0829" w:rsidP="00F60AE3">
      <w:pPr>
        <w:tabs>
          <w:tab w:val="right" w:pos="10800"/>
        </w:tabs>
        <w:rPr>
          <w:rStyle w:val="School"/>
          <w:b w:val="0"/>
          <w:bCs/>
          <w:caps w:val="0"/>
          <w:szCs w:val="22"/>
        </w:rPr>
      </w:pPr>
      <w:r w:rsidRPr="004D180F">
        <w:rPr>
          <w:rStyle w:val="School"/>
          <w:b w:val="0"/>
          <w:bCs/>
          <w:caps w:val="0"/>
          <w:szCs w:val="22"/>
        </w:rPr>
        <w:t>Meta Platforms</w:t>
      </w:r>
      <w:r w:rsidR="004A0601" w:rsidRPr="004D180F">
        <w:rPr>
          <w:rStyle w:val="School"/>
          <w:b w:val="0"/>
          <w:bCs/>
          <w:caps w:val="0"/>
          <w:szCs w:val="22"/>
        </w:rPr>
        <w:t>,</w:t>
      </w:r>
      <w:r w:rsidRPr="004D180F">
        <w:rPr>
          <w:rStyle w:val="School"/>
          <w:b w:val="0"/>
          <w:bCs/>
          <w:caps w:val="0"/>
          <w:szCs w:val="22"/>
        </w:rPr>
        <w:t xml:space="preserve"> Inc</w:t>
      </w:r>
      <w:r w:rsidR="00E44449">
        <w:rPr>
          <w:rStyle w:val="School"/>
          <w:b w:val="0"/>
          <w:bCs/>
          <w:caps w:val="0"/>
          <w:szCs w:val="22"/>
        </w:rPr>
        <w:t>.</w:t>
      </w:r>
      <w:r w:rsidR="00125EF4" w:rsidRPr="004D180F">
        <w:rPr>
          <w:rStyle w:val="School"/>
          <w:b w:val="0"/>
          <w:bCs/>
          <w:caps w:val="0"/>
          <w:szCs w:val="22"/>
        </w:rPr>
        <w:tab/>
        <w:t>Menlo Park, CA</w:t>
      </w:r>
    </w:p>
    <w:p w14:paraId="315E3FA5" w14:textId="147580B8" w:rsidR="002B2D08" w:rsidRPr="004D180F" w:rsidRDefault="0086574D" w:rsidP="00F60AE3">
      <w:pPr>
        <w:numPr>
          <w:ilvl w:val="0"/>
          <w:numId w:val="1"/>
        </w:numPr>
        <w:tabs>
          <w:tab w:val="clear" w:pos="432"/>
          <w:tab w:val="num" w:pos="792"/>
        </w:tabs>
        <w:ind w:left="272" w:hanging="272"/>
        <w:rPr>
          <w:iCs/>
          <w:szCs w:val="22"/>
          <w:lang w:eastAsia="zh-CN"/>
        </w:rPr>
      </w:pPr>
      <w:bookmarkStart w:id="1" w:name="OLE_LINK1"/>
      <w:r w:rsidRPr="004D180F">
        <w:rPr>
          <w:bCs/>
          <w:szCs w:val="22"/>
        </w:rPr>
        <w:t xml:space="preserve">Designed </w:t>
      </w:r>
      <w:r w:rsidR="00AC3E3F" w:rsidRPr="004D180F">
        <w:rPr>
          <w:bCs/>
          <w:szCs w:val="22"/>
        </w:rPr>
        <w:t xml:space="preserve">and implemented </w:t>
      </w:r>
      <w:r w:rsidR="00851933" w:rsidRPr="004D180F">
        <w:rPr>
          <w:bCs/>
          <w:szCs w:val="22"/>
        </w:rPr>
        <w:t xml:space="preserve">Python </w:t>
      </w:r>
      <w:r w:rsidR="00F149E8" w:rsidRPr="004D180F">
        <w:rPr>
          <w:bCs/>
          <w:szCs w:val="22"/>
        </w:rPr>
        <w:t>AP</w:t>
      </w:r>
      <w:r w:rsidR="00851933" w:rsidRPr="004D180F">
        <w:rPr>
          <w:bCs/>
          <w:szCs w:val="22"/>
        </w:rPr>
        <w:t xml:space="preserve">I </w:t>
      </w:r>
      <w:r w:rsidR="00AC3E3F" w:rsidRPr="004D180F">
        <w:rPr>
          <w:bCs/>
          <w:szCs w:val="22"/>
        </w:rPr>
        <w:t xml:space="preserve">to streamline the </w:t>
      </w:r>
      <w:r w:rsidR="000346C6" w:rsidRPr="004D180F">
        <w:rPr>
          <w:bCs/>
          <w:szCs w:val="22"/>
        </w:rPr>
        <w:t>sensitivity analysis</w:t>
      </w:r>
      <w:r w:rsidR="00A52A47" w:rsidRPr="004D180F">
        <w:rPr>
          <w:bCs/>
          <w:szCs w:val="22"/>
        </w:rPr>
        <w:t xml:space="preserve"> of capacity planning</w:t>
      </w:r>
      <w:r w:rsidR="00851933" w:rsidRPr="004D180F">
        <w:rPr>
          <w:bCs/>
          <w:szCs w:val="22"/>
        </w:rPr>
        <w:t xml:space="preserve">, integrating </w:t>
      </w:r>
      <w:r w:rsidR="00AF5EB1" w:rsidRPr="004D180F">
        <w:rPr>
          <w:iCs/>
          <w:szCs w:val="22"/>
          <w:lang w:eastAsia="zh-CN"/>
        </w:rPr>
        <w:t xml:space="preserve">time series, </w:t>
      </w:r>
      <w:r w:rsidR="005638B2" w:rsidRPr="004D180F">
        <w:rPr>
          <w:iCs/>
          <w:szCs w:val="22"/>
          <w:lang w:eastAsia="zh-CN"/>
        </w:rPr>
        <w:t>ML</w:t>
      </w:r>
      <w:r w:rsidR="008049CA" w:rsidRPr="004D180F">
        <w:rPr>
          <w:iCs/>
          <w:szCs w:val="22"/>
          <w:lang w:eastAsia="zh-CN"/>
        </w:rPr>
        <w:t xml:space="preserve">, </w:t>
      </w:r>
      <w:r w:rsidR="00325FE4" w:rsidRPr="004D180F">
        <w:rPr>
          <w:iCs/>
          <w:szCs w:val="22"/>
          <w:lang w:eastAsia="zh-CN"/>
        </w:rPr>
        <w:t xml:space="preserve">backtesting, </w:t>
      </w:r>
      <w:r w:rsidR="00AC3E3F" w:rsidRPr="004D180F">
        <w:rPr>
          <w:iCs/>
          <w:szCs w:val="22"/>
          <w:lang w:eastAsia="zh-CN"/>
        </w:rPr>
        <w:t xml:space="preserve">and </w:t>
      </w:r>
      <w:r w:rsidR="00325FE4" w:rsidRPr="004D180F">
        <w:rPr>
          <w:iCs/>
          <w:szCs w:val="22"/>
          <w:lang w:eastAsia="zh-CN"/>
        </w:rPr>
        <w:t>SQL</w:t>
      </w:r>
      <w:r w:rsidR="00AC3E3F" w:rsidRPr="004D180F">
        <w:rPr>
          <w:iCs/>
          <w:szCs w:val="22"/>
          <w:lang w:eastAsia="zh-CN"/>
        </w:rPr>
        <w:t xml:space="preserve">, </w:t>
      </w:r>
      <w:r w:rsidR="002B2D08" w:rsidRPr="004D180F">
        <w:rPr>
          <w:iCs/>
          <w:szCs w:val="22"/>
          <w:lang w:eastAsia="zh-CN"/>
        </w:rPr>
        <w:t xml:space="preserve">slashing </w:t>
      </w:r>
      <w:r w:rsidR="00DB7AD5">
        <w:rPr>
          <w:iCs/>
          <w:szCs w:val="22"/>
          <w:lang w:eastAsia="zh-CN"/>
        </w:rPr>
        <w:t xml:space="preserve">industrial-level </w:t>
      </w:r>
      <w:r w:rsidR="002B2D08" w:rsidRPr="004D180F">
        <w:rPr>
          <w:iCs/>
          <w:szCs w:val="22"/>
          <w:lang w:eastAsia="zh-CN"/>
        </w:rPr>
        <w:t xml:space="preserve">analysis development time by up to several </w:t>
      </w:r>
      <w:r w:rsidR="00477387" w:rsidRPr="004D180F">
        <w:rPr>
          <w:iCs/>
          <w:szCs w:val="22"/>
          <w:lang w:eastAsia="zh-CN"/>
        </w:rPr>
        <w:t>weeks</w:t>
      </w:r>
      <w:r w:rsidR="005106A5" w:rsidRPr="004D180F">
        <w:rPr>
          <w:iCs/>
          <w:szCs w:val="22"/>
          <w:lang w:eastAsia="zh-CN"/>
        </w:rPr>
        <w:t>.</w:t>
      </w:r>
    </w:p>
    <w:p w14:paraId="167D5B5C" w14:textId="6A08854D" w:rsidR="0086574D" w:rsidRPr="004D180F" w:rsidRDefault="005106A5" w:rsidP="00E433B1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Cs/>
          <w:szCs w:val="22"/>
          <w:lang w:eastAsia="zh-CN"/>
        </w:rPr>
      </w:pPr>
      <w:r w:rsidRPr="004D180F">
        <w:rPr>
          <w:iCs/>
          <w:szCs w:val="22"/>
          <w:lang w:eastAsia="zh-CN"/>
        </w:rPr>
        <w:t>Used by Meta’s infrastructure</w:t>
      </w:r>
      <w:r w:rsidR="00502825" w:rsidRPr="004D180F">
        <w:rPr>
          <w:iCs/>
          <w:szCs w:val="22"/>
          <w:lang w:eastAsia="zh-CN"/>
        </w:rPr>
        <w:t xml:space="preserve"> foundation</w:t>
      </w:r>
      <w:r w:rsidRPr="004D180F">
        <w:rPr>
          <w:iCs/>
          <w:szCs w:val="22"/>
          <w:lang w:eastAsia="zh-CN"/>
        </w:rPr>
        <w:t xml:space="preserve"> team, hardware team, </w:t>
      </w:r>
      <w:r w:rsidR="00AC0844" w:rsidRPr="004D180F">
        <w:rPr>
          <w:iCs/>
          <w:szCs w:val="22"/>
          <w:lang w:eastAsia="zh-CN"/>
        </w:rPr>
        <w:t xml:space="preserve">and strategy </w:t>
      </w:r>
      <w:r w:rsidRPr="004D180F">
        <w:rPr>
          <w:iCs/>
          <w:szCs w:val="22"/>
          <w:lang w:eastAsia="zh-CN"/>
        </w:rPr>
        <w:t>team, etc.</w:t>
      </w:r>
    </w:p>
    <w:bookmarkEnd w:id="1"/>
    <w:p w14:paraId="45FB3758" w14:textId="5DB4CE97" w:rsidR="00E428DF" w:rsidRPr="004D180F" w:rsidRDefault="00861FC2" w:rsidP="00EC59C2">
      <w:pPr>
        <w:tabs>
          <w:tab w:val="right" w:pos="10800"/>
        </w:tabs>
        <w:rPr>
          <w:szCs w:val="22"/>
        </w:rPr>
      </w:pPr>
      <w:r w:rsidRPr="004D180F">
        <w:rPr>
          <w:rStyle w:val="School"/>
          <w:caps w:val="0"/>
          <w:szCs w:val="22"/>
        </w:rPr>
        <w:t>Graduate Researcher</w:t>
      </w:r>
      <w:r w:rsidR="00327F9F" w:rsidRPr="004D180F">
        <w:rPr>
          <w:bCs/>
          <w:szCs w:val="22"/>
        </w:rPr>
        <w:tab/>
      </w:r>
      <w:r w:rsidR="00564C9E" w:rsidRPr="004D180F">
        <w:rPr>
          <w:szCs w:val="22"/>
        </w:rPr>
        <w:t>Jan</w:t>
      </w:r>
      <w:r w:rsidR="00327F9F" w:rsidRPr="004D180F">
        <w:rPr>
          <w:szCs w:val="22"/>
        </w:rPr>
        <w:t xml:space="preserve"> 201</w:t>
      </w:r>
      <w:r w:rsidR="00564C9E" w:rsidRPr="004D180F">
        <w:rPr>
          <w:szCs w:val="22"/>
        </w:rPr>
        <w:t>9</w:t>
      </w:r>
      <w:r w:rsidR="00327F9F" w:rsidRPr="004D180F">
        <w:rPr>
          <w:szCs w:val="22"/>
        </w:rPr>
        <w:t xml:space="preserve"> - May 2019</w:t>
      </w:r>
    </w:p>
    <w:p w14:paraId="42969949" w14:textId="7FE3B57C" w:rsidR="00AB0829" w:rsidRPr="004D180F" w:rsidRDefault="004A0601" w:rsidP="00EC59C2">
      <w:pPr>
        <w:tabs>
          <w:tab w:val="right" w:pos="10800"/>
        </w:tabs>
        <w:rPr>
          <w:iCs/>
          <w:szCs w:val="22"/>
          <w:lang w:eastAsia="zh-CN"/>
        </w:rPr>
      </w:pPr>
      <w:r w:rsidRPr="004D180F">
        <w:rPr>
          <w:iCs/>
          <w:szCs w:val="22"/>
          <w:lang w:eastAsia="zh-CN"/>
        </w:rPr>
        <w:t>National Wildlife Health Center</w:t>
      </w:r>
      <w:r w:rsidR="00B62F01" w:rsidRPr="004D180F">
        <w:rPr>
          <w:iCs/>
          <w:szCs w:val="22"/>
          <w:lang w:eastAsia="zh-CN"/>
        </w:rPr>
        <w:t xml:space="preserve"> (NWHC)</w:t>
      </w:r>
      <w:r w:rsidR="00125EF4" w:rsidRPr="004D180F">
        <w:rPr>
          <w:iCs/>
          <w:szCs w:val="22"/>
          <w:lang w:eastAsia="zh-CN"/>
        </w:rPr>
        <w:t xml:space="preserve"> &amp; University of Wisconsin-Madison</w:t>
      </w:r>
      <w:r w:rsidR="00125EF4" w:rsidRPr="004D180F">
        <w:rPr>
          <w:iCs/>
          <w:szCs w:val="22"/>
          <w:lang w:eastAsia="zh-CN"/>
        </w:rPr>
        <w:tab/>
        <w:t>Madison, WI</w:t>
      </w:r>
    </w:p>
    <w:p w14:paraId="7B694367" w14:textId="3CE4920D" w:rsidR="00D25812" w:rsidRPr="004D180F" w:rsidRDefault="00B62F01" w:rsidP="00D25812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Cs/>
          <w:szCs w:val="22"/>
          <w:lang w:eastAsia="zh-CN"/>
        </w:rPr>
      </w:pPr>
      <w:r w:rsidRPr="004D180F">
        <w:rPr>
          <w:iCs/>
          <w:szCs w:val="22"/>
          <w:lang w:eastAsia="zh-CN"/>
        </w:rPr>
        <w:t xml:space="preserve">Collaborated with </w:t>
      </w:r>
      <w:r w:rsidR="00485E9A" w:rsidRPr="004D180F">
        <w:rPr>
          <w:iCs/>
          <w:szCs w:val="22"/>
          <w:lang w:eastAsia="zh-CN"/>
        </w:rPr>
        <w:t xml:space="preserve">NWHC’s </w:t>
      </w:r>
      <w:r w:rsidRPr="004D180F">
        <w:rPr>
          <w:iCs/>
          <w:szCs w:val="22"/>
          <w:lang w:eastAsia="zh-CN"/>
        </w:rPr>
        <w:t xml:space="preserve">quantitative ecologist to </w:t>
      </w:r>
      <w:r w:rsidR="005A3DB2" w:rsidRPr="004D180F">
        <w:rPr>
          <w:iCs/>
          <w:szCs w:val="22"/>
          <w:lang w:eastAsia="zh-CN"/>
        </w:rPr>
        <w:t xml:space="preserve">estimate </w:t>
      </w:r>
      <w:r w:rsidR="002E62BC" w:rsidRPr="004D180F">
        <w:rPr>
          <w:iCs/>
          <w:szCs w:val="22"/>
          <w:lang w:eastAsia="zh-CN"/>
        </w:rPr>
        <w:t xml:space="preserve">the abundance of </w:t>
      </w:r>
      <w:r w:rsidRPr="004D180F">
        <w:rPr>
          <w:iCs/>
          <w:szCs w:val="22"/>
          <w:lang w:eastAsia="zh-CN"/>
        </w:rPr>
        <w:t>white-tailed deer</w:t>
      </w:r>
    </w:p>
    <w:p w14:paraId="62DE8CEF" w14:textId="3AC13519" w:rsidR="00D25812" w:rsidRPr="004D180F" w:rsidRDefault="00D25812" w:rsidP="002B0A59">
      <w:pPr>
        <w:numPr>
          <w:ilvl w:val="0"/>
          <w:numId w:val="1"/>
        </w:numPr>
        <w:tabs>
          <w:tab w:val="clear" w:pos="432"/>
          <w:tab w:val="num" w:pos="792"/>
        </w:tabs>
        <w:spacing w:after="40"/>
        <w:ind w:left="272" w:hanging="272"/>
        <w:rPr>
          <w:iCs/>
          <w:szCs w:val="22"/>
          <w:lang w:eastAsia="zh-CN"/>
        </w:rPr>
      </w:pPr>
      <w:r w:rsidRPr="004D180F">
        <w:rPr>
          <w:iCs/>
          <w:szCs w:val="22"/>
          <w:lang w:eastAsia="zh-CN"/>
        </w:rPr>
        <w:t>Developed</w:t>
      </w:r>
      <w:r w:rsidR="00437108" w:rsidRPr="004D180F">
        <w:rPr>
          <w:iCs/>
          <w:szCs w:val="22"/>
          <w:lang w:eastAsia="zh-CN"/>
        </w:rPr>
        <w:t xml:space="preserve"> advanced mark and recapture models</w:t>
      </w:r>
      <w:r w:rsidR="00E54FDA" w:rsidRPr="004D180F">
        <w:rPr>
          <w:iCs/>
          <w:szCs w:val="22"/>
          <w:lang w:eastAsia="zh-CN"/>
        </w:rPr>
        <w:t xml:space="preserve"> (</w:t>
      </w:r>
      <w:r w:rsidR="00437108" w:rsidRPr="004D180F">
        <w:rPr>
          <w:iCs/>
          <w:szCs w:val="22"/>
          <w:lang w:eastAsia="zh-CN"/>
        </w:rPr>
        <w:t>Lincoln–Petersen / Chapman</w:t>
      </w:r>
      <w:r w:rsidR="00E54FDA" w:rsidRPr="004D180F">
        <w:rPr>
          <w:iCs/>
          <w:szCs w:val="22"/>
          <w:lang w:eastAsia="zh-CN"/>
        </w:rPr>
        <w:t xml:space="preserve">, </w:t>
      </w:r>
      <w:r w:rsidR="00437108" w:rsidRPr="004D180F">
        <w:rPr>
          <w:iCs/>
          <w:szCs w:val="22"/>
          <w:lang w:eastAsia="zh-CN"/>
        </w:rPr>
        <w:t>MARK</w:t>
      </w:r>
      <w:r w:rsidR="00E54FDA" w:rsidRPr="004D180F">
        <w:rPr>
          <w:iCs/>
          <w:szCs w:val="22"/>
          <w:lang w:eastAsia="zh-CN"/>
        </w:rPr>
        <w:t xml:space="preserve">, </w:t>
      </w:r>
      <w:r w:rsidR="00437108" w:rsidRPr="004D180F">
        <w:rPr>
          <w:iCs/>
          <w:szCs w:val="22"/>
          <w:lang w:eastAsia="zh-CN"/>
        </w:rPr>
        <w:t>Bayesian inference</w:t>
      </w:r>
      <w:r w:rsidR="00E54FDA" w:rsidRPr="004D180F">
        <w:rPr>
          <w:iCs/>
          <w:szCs w:val="22"/>
          <w:lang w:eastAsia="zh-CN"/>
        </w:rPr>
        <w:t>)</w:t>
      </w:r>
    </w:p>
    <w:p w14:paraId="1272EEB6" w14:textId="6AA5F08B" w:rsidR="006B0326" w:rsidRPr="004D180F" w:rsidRDefault="006B0326" w:rsidP="0021401D">
      <w:pPr>
        <w:pStyle w:val="SectionHeading"/>
        <w:pBdr>
          <w:top w:val="single" w:sz="12" w:space="1" w:color="auto"/>
          <w:bottom w:val="single" w:sz="12" w:space="1" w:color="auto"/>
        </w:pBdr>
        <w:spacing w:before="60"/>
        <w:ind w:left="-187"/>
        <w:rPr>
          <w:sz w:val="22"/>
          <w:szCs w:val="22"/>
        </w:rPr>
      </w:pPr>
      <w:r w:rsidRPr="004D180F">
        <w:rPr>
          <w:sz w:val="22"/>
          <w:szCs w:val="22"/>
        </w:rPr>
        <w:t>PUBLICATION &amp; presentation</w:t>
      </w:r>
      <w:r w:rsidR="00595F23" w:rsidRPr="004D180F">
        <w:rPr>
          <w:sz w:val="22"/>
          <w:szCs w:val="22"/>
        </w:rPr>
        <w:t>S</w:t>
      </w:r>
    </w:p>
    <w:p w14:paraId="5E3C871E" w14:textId="6CD1B345" w:rsidR="006B0326" w:rsidRPr="004D180F" w:rsidRDefault="006B0326" w:rsidP="006B0326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/>
          <w:iCs/>
          <w:szCs w:val="22"/>
        </w:rPr>
      </w:pPr>
      <w:r w:rsidRPr="004D180F">
        <w:rPr>
          <w:szCs w:val="22"/>
        </w:rPr>
        <w:t>Zhang, X., &amp; Ghosh, S. (2022). Dual Efficient Forecasting Framework for Time Series Data</w:t>
      </w:r>
      <w:r w:rsidRPr="004D180F">
        <w:rPr>
          <w:i/>
          <w:iCs/>
          <w:szCs w:val="22"/>
        </w:rPr>
        <w:t>. arXiv preprint</w:t>
      </w:r>
      <w:r w:rsidR="00C06CD4" w:rsidRPr="004D180F">
        <w:rPr>
          <w:i/>
          <w:iCs/>
          <w:szCs w:val="22"/>
        </w:rPr>
        <w:t>:</w:t>
      </w:r>
      <w:r w:rsidR="009B40B0">
        <w:rPr>
          <w:i/>
          <w:iCs/>
          <w:szCs w:val="22"/>
        </w:rPr>
        <w:t xml:space="preserve"> </w:t>
      </w:r>
      <w:r w:rsidRPr="004D180F">
        <w:rPr>
          <w:i/>
          <w:iCs/>
          <w:szCs w:val="22"/>
        </w:rPr>
        <w:t>2210.15780.</w:t>
      </w:r>
    </w:p>
    <w:p w14:paraId="53188348" w14:textId="719C2D2B" w:rsidR="006B0326" w:rsidRPr="004D180F" w:rsidRDefault="006B0326" w:rsidP="006B0326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Cs/>
          <w:szCs w:val="22"/>
        </w:rPr>
      </w:pPr>
      <w:r w:rsidRPr="004D180F">
        <w:rPr>
          <w:iCs/>
          <w:szCs w:val="22"/>
        </w:rPr>
        <w:t>Wan, R., Zhang, X., &amp; Song, R. (2021). Multi-objective model-based reinforcement learning for infectious disease control. In </w:t>
      </w:r>
      <w:r w:rsidRPr="004D180F">
        <w:rPr>
          <w:i/>
          <w:iCs/>
          <w:szCs w:val="22"/>
        </w:rPr>
        <w:t xml:space="preserve">Proceedings of the 27th ACM SIGKDD Conference </w:t>
      </w:r>
      <w:r w:rsidRPr="004D180F">
        <w:rPr>
          <w:iCs/>
          <w:szCs w:val="22"/>
        </w:rPr>
        <w:t>(pp. 1634-1644).</w:t>
      </w:r>
    </w:p>
    <w:p w14:paraId="6E7144E2" w14:textId="77777777" w:rsidR="006B0326" w:rsidRPr="004D180F" w:rsidRDefault="006B0326" w:rsidP="006B0326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Cs/>
          <w:szCs w:val="22"/>
        </w:rPr>
      </w:pPr>
      <w:r w:rsidRPr="004D180F">
        <w:rPr>
          <w:iCs/>
          <w:szCs w:val="22"/>
        </w:rPr>
        <w:t>Li, Q., Yao, K., &amp; Zhang, X. (2020). A change-point detection and clustering method in the recurrent-event context. </w:t>
      </w:r>
      <w:r w:rsidRPr="004D180F">
        <w:rPr>
          <w:i/>
          <w:iCs/>
          <w:szCs w:val="22"/>
        </w:rPr>
        <w:t>Journal of Statistical Computation and Simulation</w:t>
      </w:r>
      <w:r w:rsidRPr="004D180F">
        <w:rPr>
          <w:iCs/>
          <w:szCs w:val="22"/>
        </w:rPr>
        <w:t>, </w:t>
      </w:r>
      <w:r w:rsidRPr="004D180F">
        <w:rPr>
          <w:i/>
          <w:iCs/>
          <w:szCs w:val="22"/>
        </w:rPr>
        <w:t>90</w:t>
      </w:r>
      <w:r w:rsidRPr="004D180F">
        <w:rPr>
          <w:iCs/>
          <w:szCs w:val="22"/>
        </w:rPr>
        <w:t>(6), 1131-1149.</w:t>
      </w:r>
    </w:p>
    <w:p w14:paraId="0A6C893E" w14:textId="5864AEFA" w:rsidR="006B0326" w:rsidRPr="004D180F" w:rsidRDefault="00B001D6" w:rsidP="006B0326">
      <w:pPr>
        <w:numPr>
          <w:ilvl w:val="0"/>
          <w:numId w:val="1"/>
        </w:numPr>
        <w:tabs>
          <w:tab w:val="clear" w:pos="432"/>
          <w:tab w:val="num" w:pos="792"/>
        </w:tabs>
        <w:ind w:left="270" w:hanging="270"/>
        <w:rPr>
          <w:iCs/>
          <w:szCs w:val="22"/>
          <w:lang w:eastAsia="zh-CN"/>
        </w:rPr>
      </w:pPr>
      <w:r w:rsidRPr="004D180F">
        <w:rPr>
          <w:iCs/>
          <w:szCs w:val="22"/>
          <w:lang w:eastAsia="zh-CN"/>
        </w:rPr>
        <w:t>Presentation</w:t>
      </w:r>
      <w:r w:rsidR="006B0326" w:rsidRPr="004D180F">
        <w:rPr>
          <w:iCs/>
          <w:szCs w:val="22"/>
          <w:lang w:eastAsia="zh-CN"/>
        </w:rPr>
        <w:t xml:space="preserve"> </w:t>
      </w:r>
      <w:r w:rsidRPr="004D180F">
        <w:rPr>
          <w:iCs/>
          <w:szCs w:val="22"/>
          <w:lang w:eastAsia="zh-CN"/>
        </w:rPr>
        <w:t xml:space="preserve">on </w:t>
      </w:r>
      <w:r w:rsidR="006B0326" w:rsidRPr="004D180F">
        <w:rPr>
          <w:iCs/>
          <w:szCs w:val="22"/>
          <w:lang w:eastAsia="zh-CN"/>
        </w:rPr>
        <w:t>Multi-Objective Reinforcement Learning for Infectious Disease Control with Application to COVID-19 Spread[J]. ACM Conference on Health, Inference, and Learning, Apr 2021</w:t>
      </w:r>
    </w:p>
    <w:p w14:paraId="5020B956" w14:textId="4F5AF371" w:rsidR="006B0326" w:rsidRPr="004D180F" w:rsidRDefault="006B0326" w:rsidP="006B0326">
      <w:pPr>
        <w:numPr>
          <w:ilvl w:val="0"/>
          <w:numId w:val="1"/>
        </w:numPr>
        <w:tabs>
          <w:tab w:val="clear" w:pos="432"/>
          <w:tab w:val="num" w:pos="792"/>
        </w:tabs>
        <w:spacing w:afterLines="20" w:after="48"/>
        <w:ind w:left="272" w:hanging="272"/>
        <w:rPr>
          <w:iCs/>
          <w:szCs w:val="22"/>
        </w:rPr>
      </w:pPr>
      <w:r w:rsidRPr="004D180F">
        <w:rPr>
          <w:iCs/>
          <w:szCs w:val="22"/>
          <w:lang w:eastAsia="zh-CN"/>
        </w:rPr>
        <w:t>Presentation on</w:t>
      </w:r>
      <w:r w:rsidRPr="004D180F">
        <w:rPr>
          <w:iCs/>
          <w:szCs w:val="22"/>
        </w:rPr>
        <w:t xml:space="preserve"> Abundance Estimation of White-tailed Deer in Shenandoah National Park. National Wildlife Health Center of the United States Geological Survey, Madison, </w:t>
      </w:r>
      <w:r w:rsidRPr="004D180F">
        <w:rPr>
          <w:szCs w:val="22"/>
        </w:rPr>
        <w:t>Wisconsin, May 2019</w:t>
      </w:r>
    </w:p>
    <w:p w14:paraId="1C65311D" w14:textId="616338D2" w:rsidR="00F95BA3" w:rsidRPr="004D180F" w:rsidRDefault="00977741" w:rsidP="0021401D">
      <w:pPr>
        <w:pBdr>
          <w:top w:val="single" w:sz="12" w:space="1" w:color="auto"/>
          <w:bottom w:val="single" w:sz="12" w:space="1" w:color="auto"/>
        </w:pBdr>
        <w:spacing w:before="60"/>
        <w:ind w:left="-187"/>
        <w:rPr>
          <w:szCs w:val="22"/>
        </w:rPr>
      </w:pPr>
      <w:r>
        <w:rPr>
          <w:b/>
          <w:szCs w:val="22"/>
        </w:rPr>
        <w:t>GRANTS</w:t>
      </w:r>
      <w:r w:rsidR="00BD7124" w:rsidRPr="004D180F">
        <w:rPr>
          <w:b/>
          <w:szCs w:val="22"/>
        </w:rPr>
        <w:t xml:space="preserve"> &amp; AWARDS</w:t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  <w:r w:rsidR="00BD7124" w:rsidRPr="004D180F">
        <w:rPr>
          <w:szCs w:val="22"/>
        </w:rPr>
        <w:tab/>
      </w:r>
    </w:p>
    <w:p w14:paraId="0B9919A8" w14:textId="40658386" w:rsidR="0005630F" w:rsidRPr="009E1652" w:rsidRDefault="008B0A22" w:rsidP="00FF5653">
      <w:pPr>
        <w:pStyle w:val="ListParagraph"/>
        <w:numPr>
          <w:ilvl w:val="0"/>
          <w:numId w:val="21"/>
        </w:numPr>
        <w:rPr>
          <w:sz w:val="22"/>
          <w:szCs w:val="22"/>
        </w:rPr>
      </w:pPr>
      <w:r w:rsidRPr="004D180F">
        <w:rPr>
          <w:sz w:val="22"/>
          <w:szCs w:val="21"/>
        </w:rPr>
        <w:t>Meta Platforms, Inc</w:t>
      </w:r>
      <w:r w:rsidR="0029715C" w:rsidRPr="004D180F">
        <w:rPr>
          <w:bCs/>
          <w:szCs w:val="22"/>
        </w:rPr>
        <w:t xml:space="preserve">: </w:t>
      </w:r>
      <w:r w:rsidR="0029715C" w:rsidRPr="004D180F">
        <w:rPr>
          <w:iCs/>
          <w:sz w:val="22"/>
          <w:szCs w:val="21"/>
          <w:lang w:eastAsia="zh-CN"/>
        </w:rPr>
        <w:t>Funding for Research on Time Series Forecasting Reconciliation</w:t>
      </w:r>
      <w:r w:rsidR="00B64082" w:rsidRPr="004D180F">
        <w:rPr>
          <w:bCs/>
          <w:szCs w:val="22"/>
        </w:rPr>
        <w:t xml:space="preserve">                 </w:t>
      </w:r>
      <w:r w:rsidR="009E1652">
        <w:rPr>
          <w:sz w:val="22"/>
          <w:szCs w:val="22"/>
        </w:rPr>
        <w:t xml:space="preserve"> </w:t>
      </w:r>
      <w:r w:rsidR="00854DED">
        <w:rPr>
          <w:sz w:val="22"/>
          <w:szCs w:val="22"/>
        </w:rPr>
        <w:t xml:space="preserve">               </w:t>
      </w:r>
      <w:r w:rsidR="009E1652">
        <w:rPr>
          <w:sz w:val="22"/>
          <w:szCs w:val="22"/>
        </w:rPr>
        <w:t>Sep  2022</w:t>
      </w:r>
    </w:p>
    <w:p w14:paraId="709CB251" w14:textId="5E42DDD8" w:rsidR="00F95BA3" w:rsidRPr="009E1652" w:rsidRDefault="00E95DBE" w:rsidP="00FF5653">
      <w:pPr>
        <w:pStyle w:val="ListParagraph"/>
        <w:numPr>
          <w:ilvl w:val="0"/>
          <w:numId w:val="21"/>
        </w:numPr>
        <w:rPr>
          <w:iCs/>
          <w:sz w:val="22"/>
          <w:szCs w:val="22"/>
          <w:lang w:eastAsia="zh-CN"/>
        </w:rPr>
      </w:pPr>
      <w:r w:rsidRPr="009E1652">
        <w:rPr>
          <w:sz w:val="22"/>
          <w:szCs w:val="22"/>
        </w:rPr>
        <w:t>George Mason University:</w:t>
      </w:r>
      <w:r w:rsidRPr="009E1652">
        <w:rPr>
          <w:iCs/>
          <w:sz w:val="22"/>
          <w:szCs w:val="22"/>
          <w:lang w:eastAsia="zh-CN"/>
        </w:rPr>
        <w:t xml:space="preserve"> </w:t>
      </w:r>
      <w:r w:rsidR="00B10375" w:rsidRPr="009E1652">
        <w:rPr>
          <w:iCs/>
          <w:sz w:val="22"/>
          <w:szCs w:val="22"/>
          <w:lang w:eastAsia="zh-CN"/>
        </w:rPr>
        <w:t>Best</w:t>
      </w:r>
      <w:r w:rsidR="00F95BA3" w:rsidRPr="009E1652">
        <w:rPr>
          <w:iCs/>
          <w:sz w:val="22"/>
          <w:szCs w:val="22"/>
          <w:lang w:eastAsia="zh-CN"/>
        </w:rPr>
        <w:t xml:space="preserve"> Narrative </w:t>
      </w:r>
      <w:r w:rsidRPr="009E1652">
        <w:rPr>
          <w:sz w:val="22"/>
          <w:szCs w:val="22"/>
        </w:rPr>
        <w:t xml:space="preserve">- </w:t>
      </w:r>
      <w:r w:rsidR="00F95BA3" w:rsidRPr="009E1652">
        <w:rPr>
          <w:sz w:val="22"/>
          <w:szCs w:val="22"/>
        </w:rPr>
        <w:t>Cherry Blossom Prediction Competition</w:t>
      </w:r>
      <w:r w:rsidR="00B64082" w:rsidRPr="009E1652">
        <w:rPr>
          <w:bCs/>
          <w:sz w:val="22"/>
          <w:szCs w:val="22"/>
        </w:rPr>
        <w:tab/>
        <w:t xml:space="preserve">                       </w:t>
      </w:r>
      <w:r w:rsidR="00B35199" w:rsidRPr="009E1652">
        <w:rPr>
          <w:bCs/>
          <w:sz w:val="22"/>
          <w:szCs w:val="22"/>
        </w:rPr>
        <w:tab/>
      </w:r>
      <w:r w:rsidR="009E1652">
        <w:rPr>
          <w:bCs/>
          <w:sz w:val="22"/>
          <w:szCs w:val="22"/>
        </w:rPr>
        <w:t xml:space="preserve"> </w:t>
      </w:r>
      <w:r w:rsidR="00B35199" w:rsidRPr="009E1652">
        <w:rPr>
          <w:bCs/>
          <w:sz w:val="22"/>
          <w:szCs w:val="22"/>
        </w:rPr>
        <w:t>May</w:t>
      </w:r>
      <w:r w:rsidR="00F95BA3" w:rsidRPr="009E1652">
        <w:rPr>
          <w:sz w:val="22"/>
          <w:szCs w:val="22"/>
        </w:rPr>
        <w:t xml:space="preserve"> 2022</w:t>
      </w:r>
    </w:p>
    <w:p w14:paraId="31272A19" w14:textId="121BB6FA" w:rsidR="00E337B4" w:rsidRPr="009E1652" w:rsidRDefault="00B35199" w:rsidP="00FF5653">
      <w:pPr>
        <w:pStyle w:val="ListParagraph"/>
        <w:numPr>
          <w:ilvl w:val="0"/>
          <w:numId w:val="21"/>
        </w:numPr>
        <w:tabs>
          <w:tab w:val="right" w:pos="10800"/>
        </w:tabs>
        <w:rPr>
          <w:sz w:val="22"/>
          <w:szCs w:val="22"/>
        </w:rPr>
      </w:pPr>
      <w:r w:rsidRPr="009E1652">
        <w:rPr>
          <w:sz w:val="22"/>
          <w:szCs w:val="22"/>
        </w:rPr>
        <w:t xml:space="preserve">National Training Program of Innovation and Entrepreneurship (China): </w:t>
      </w:r>
      <w:r w:rsidR="00E337B4" w:rsidRPr="009E1652">
        <w:rPr>
          <w:sz w:val="22"/>
          <w:szCs w:val="22"/>
        </w:rPr>
        <w:t>First Prize for Undergraduates</w:t>
      </w:r>
      <w:r w:rsidRPr="009E1652">
        <w:rPr>
          <w:sz w:val="22"/>
          <w:szCs w:val="22"/>
        </w:rPr>
        <w:t xml:space="preserve">  </w:t>
      </w:r>
      <w:r w:rsidR="00F76FA3" w:rsidRPr="009E1652">
        <w:rPr>
          <w:sz w:val="22"/>
          <w:szCs w:val="22"/>
        </w:rPr>
        <w:t xml:space="preserve">    </w:t>
      </w:r>
      <w:r w:rsidR="00854DED">
        <w:rPr>
          <w:sz w:val="22"/>
          <w:szCs w:val="22"/>
        </w:rPr>
        <w:t xml:space="preserve"> </w:t>
      </w:r>
      <w:r w:rsidR="00E337B4" w:rsidRPr="009E1652">
        <w:rPr>
          <w:sz w:val="22"/>
          <w:szCs w:val="22"/>
        </w:rPr>
        <w:t>May 2017</w:t>
      </w:r>
    </w:p>
    <w:p w14:paraId="7802DA8C" w14:textId="73EDE36A" w:rsidR="00F50384" w:rsidRPr="004D180F" w:rsidRDefault="008B431E" w:rsidP="0021401D">
      <w:pPr>
        <w:pBdr>
          <w:top w:val="single" w:sz="12" w:space="1" w:color="auto"/>
          <w:bottom w:val="single" w:sz="12" w:space="1" w:color="auto"/>
        </w:pBdr>
        <w:spacing w:before="60"/>
        <w:ind w:left="-187"/>
        <w:rPr>
          <w:szCs w:val="22"/>
        </w:rPr>
      </w:pPr>
      <w:r w:rsidRPr="004D180F">
        <w:rPr>
          <w:b/>
          <w:szCs w:val="22"/>
          <w:lang w:eastAsia="zh-CN"/>
        </w:rPr>
        <w:t xml:space="preserve">SKILLS &amp; </w:t>
      </w:r>
      <w:r w:rsidR="00417E6C">
        <w:rPr>
          <w:b/>
          <w:szCs w:val="22"/>
          <w:lang w:eastAsia="zh-CN"/>
        </w:rPr>
        <w:t>INTERESTS</w:t>
      </w:r>
      <w:r w:rsidRPr="004D180F">
        <w:rPr>
          <w:b/>
          <w:szCs w:val="22"/>
          <w:lang w:eastAsia="zh-CN"/>
        </w:rPr>
        <w:t xml:space="preserve">   </w:t>
      </w:r>
      <w:r w:rsidR="00F50384" w:rsidRPr="004D180F">
        <w:rPr>
          <w:szCs w:val="22"/>
        </w:rPr>
        <w:tab/>
      </w:r>
      <w:r w:rsidR="003218A9" w:rsidRPr="004D180F">
        <w:rPr>
          <w:szCs w:val="22"/>
        </w:rPr>
        <w:t xml:space="preserve"> </w:t>
      </w:r>
      <w:r w:rsidR="00F50384" w:rsidRPr="004D180F">
        <w:rPr>
          <w:szCs w:val="22"/>
        </w:rPr>
        <w:tab/>
      </w:r>
      <w:r w:rsidR="00F50384" w:rsidRPr="004D180F">
        <w:rPr>
          <w:szCs w:val="22"/>
        </w:rPr>
        <w:tab/>
      </w:r>
      <w:r w:rsidR="00F50384" w:rsidRPr="004D180F">
        <w:rPr>
          <w:szCs w:val="22"/>
        </w:rPr>
        <w:tab/>
      </w:r>
      <w:r w:rsidR="00F50384" w:rsidRPr="004D180F">
        <w:rPr>
          <w:szCs w:val="22"/>
        </w:rPr>
        <w:tab/>
      </w:r>
      <w:r w:rsidR="00F50384" w:rsidRPr="004D180F">
        <w:rPr>
          <w:szCs w:val="22"/>
        </w:rPr>
        <w:tab/>
      </w:r>
      <w:r w:rsidR="00F50384" w:rsidRPr="004D180F">
        <w:rPr>
          <w:szCs w:val="22"/>
        </w:rPr>
        <w:tab/>
      </w:r>
      <w:r w:rsidR="00F50384" w:rsidRPr="004D180F">
        <w:rPr>
          <w:szCs w:val="22"/>
        </w:rPr>
        <w:tab/>
      </w:r>
      <w:r w:rsidR="00F50384" w:rsidRPr="004D180F">
        <w:rPr>
          <w:szCs w:val="22"/>
        </w:rPr>
        <w:tab/>
      </w:r>
      <w:r w:rsidR="00F50384" w:rsidRPr="004D180F">
        <w:rPr>
          <w:szCs w:val="22"/>
        </w:rPr>
        <w:tab/>
      </w:r>
      <w:r w:rsidR="00F50384" w:rsidRPr="004D180F">
        <w:rPr>
          <w:szCs w:val="22"/>
        </w:rPr>
        <w:tab/>
      </w:r>
    </w:p>
    <w:p w14:paraId="50BB6667" w14:textId="2B052CD6" w:rsidR="00A5114B" w:rsidRPr="004D180F" w:rsidRDefault="00F155F1" w:rsidP="0021361C">
      <w:pPr>
        <w:pStyle w:val="ListParagraph"/>
        <w:numPr>
          <w:ilvl w:val="0"/>
          <w:numId w:val="19"/>
        </w:numPr>
        <w:tabs>
          <w:tab w:val="right" w:pos="10800"/>
        </w:tabs>
        <w:rPr>
          <w:sz w:val="22"/>
          <w:szCs w:val="21"/>
        </w:rPr>
      </w:pPr>
      <w:r>
        <w:rPr>
          <w:sz w:val="22"/>
          <w:szCs w:val="21"/>
        </w:rPr>
        <w:t>Programming</w:t>
      </w:r>
      <w:r w:rsidR="003218A9" w:rsidRPr="004D180F">
        <w:rPr>
          <w:sz w:val="22"/>
          <w:szCs w:val="21"/>
        </w:rPr>
        <w:t xml:space="preserve"> Skills</w:t>
      </w:r>
      <w:r w:rsidR="00656DF9" w:rsidRPr="004D180F">
        <w:rPr>
          <w:sz w:val="22"/>
          <w:szCs w:val="21"/>
        </w:rPr>
        <w:t xml:space="preserve">: </w:t>
      </w:r>
      <w:r w:rsidR="00164348" w:rsidRPr="004D180F">
        <w:rPr>
          <w:sz w:val="22"/>
          <w:szCs w:val="21"/>
        </w:rPr>
        <w:t xml:space="preserve">Python, R, SQL, </w:t>
      </w:r>
      <w:r w:rsidR="00690D4E" w:rsidRPr="004D180F">
        <w:rPr>
          <w:sz w:val="22"/>
          <w:szCs w:val="21"/>
        </w:rPr>
        <w:t>L</w:t>
      </w:r>
      <w:r w:rsidR="00B169D5" w:rsidRPr="004D180F">
        <w:rPr>
          <w:sz w:val="22"/>
          <w:szCs w:val="21"/>
        </w:rPr>
        <w:t>a</w:t>
      </w:r>
      <w:r w:rsidR="00690D4E" w:rsidRPr="004D180F">
        <w:rPr>
          <w:sz w:val="22"/>
          <w:szCs w:val="21"/>
        </w:rPr>
        <w:t>T</w:t>
      </w:r>
      <w:r w:rsidR="00B169D5" w:rsidRPr="004D180F">
        <w:rPr>
          <w:sz w:val="22"/>
          <w:szCs w:val="21"/>
        </w:rPr>
        <w:t>e</w:t>
      </w:r>
      <w:r w:rsidR="00690D4E" w:rsidRPr="004D180F">
        <w:rPr>
          <w:sz w:val="22"/>
          <w:szCs w:val="21"/>
        </w:rPr>
        <w:t xml:space="preserve">X, </w:t>
      </w:r>
      <w:r w:rsidR="00996243" w:rsidRPr="004D180F">
        <w:rPr>
          <w:sz w:val="22"/>
          <w:szCs w:val="21"/>
        </w:rPr>
        <w:t>SAS</w:t>
      </w:r>
      <w:r w:rsidR="000C6802" w:rsidRPr="004D180F">
        <w:rPr>
          <w:sz w:val="22"/>
          <w:szCs w:val="21"/>
        </w:rPr>
        <w:t>, JAGS</w:t>
      </w:r>
    </w:p>
    <w:p w14:paraId="0F9EA1B9" w14:textId="27730397" w:rsidR="00F34046" w:rsidRDefault="00E4491A" w:rsidP="0021361C">
      <w:pPr>
        <w:pStyle w:val="ListParagraph"/>
        <w:numPr>
          <w:ilvl w:val="0"/>
          <w:numId w:val="19"/>
        </w:numPr>
        <w:tabs>
          <w:tab w:val="right" w:pos="10800"/>
        </w:tabs>
        <w:rPr>
          <w:sz w:val="22"/>
          <w:szCs w:val="21"/>
        </w:rPr>
      </w:pPr>
      <w:r>
        <w:rPr>
          <w:sz w:val="22"/>
          <w:szCs w:val="21"/>
        </w:rPr>
        <w:t>Technical Skills</w:t>
      </w:r>
      <w:r w:rsidR="003218A9" w:rsidRPr="004D180F">
        <w:rPr>
          <w:sz w:val="22"/>
          <w:szCs w:val="21"/>
        </w:rPr>
        <w:t xml:space="preserve">: </w:t>
      </w:r>
      <w:r w:rsidR="00FF5653">
        <w:rPr>
          <w:sz w:val="22"/>
          <w:szCs w:val="21"/>
        </w:rPr>
        <w:t xml:space="preserve">Statistical research &amp; consulting, </w:t>
      </w:r>
      <w:r w:rsidR="00AD526B">
        <w:rPr>
          <w:sz w:val="22"/>
          <w:szCs w:val="21"/>
        </w:rPr>
        <w:t>Machine Learning, Time Series,</w:t>
      </w:r>
      <w:r w:rsidR="00FD3BD0">
        <w:rPr>
          <w:sz w:val="22"/>
          <w:szCs w:val="21"/>
        </w:rPr>
        <w:t xml:space="preserve"> Prediction,</w:t>
      </w:r>
      <w:r w:rsidR="00AD526B">
        <w:rPr>
          <w:sz w:val="22"/>
          <w:szCs w:val="21"/>
        </w:rPr>
        <w:t xml:space="preserve"> Quantitative modeling</w:t>
      </w:r>
      <w:r w:rsidR="00B02AC1">
        <w:rPr>
          <w:sz w:val="22"/>
          <w:szCs w:val="21"/>
        </w:rPr>
        <w:t>, Bayesian</w:t>
      </w:r>
      <w:r w:rsidR="00531BAE">
        <w:rPr>
          <w:sz w:val="22"/>
          <w:szCs w:val="21"/>
        </w:rPr>
        <w:t xml:space="preserve"> analysis, </w:t>
      </w:r>
      <w:r w:rsidR="007D0300">
        <w:rPr>
          <w:sz w:val="22"/>
          <w:szCs w:val="21"/>
        </w:rPr>
        <w:t xml:space="preserve">Optimization, </w:t>
      </w:r>
      <w:r w:rsidR="00531BAE">
        <w:rPr>
          <w:sz w:val="22"/>
          <w:szCs w:val="21"/>
        </w:rPr>
        <w:t xml:space="preserve">Statistical </w:t>
      </w:r>
      <w:r w:rsidR="00FC2011">
        <w:rPr>
          <w:sz w:val="22"/>
          <w:szCs w:val="21"/>
        </w:rPr>
        <w:t>Inference</w:t>
      </w:r>
    </w:p>
    <w:p w14:paraId="6C2E8DB8" w14:textId="5387245A" w:rsidR="00003361" w:rsidRPr="004D180F" w:rsidRDefault="00F34046" w:rsidP="0021361C">
      <w:pPr>
        <w:pStyle w:val="ListParagraph"/>
        <w:numPr>
          <w:ilvl w:val="0"/>
          <w:numId w:val="19"/>
        </w:numPr>
        <w:tabs>
          <w:tab w:val="right" w:pos="10800"/>
        </w:tabs>
        <w:rPr>
          <w:sz w:val="22"/>
          <w:szCs w:val="21"/>
        </w:rPr>
      </w:pPr>
      <w:r>
        <w:rPr>
          <w:sz w:val="22"/>
          <w:szCs w:val="21"/>
        </w:rPr>
        <w:t xml:space="preserve">Interests: </w:t>
      </w:r>
      <w:r w:rsidR="00E3234C" w:rsidRPr="004D180F">
        <w:rPr>
          <w:sz w:val="22"/>
          <w:szCs w:val="21"/>
        </w:rPr>
        <w:t>Chinese danc</w:t>
      </w:r>
      <w:r>
        <w:rPr>
          <w:sz w:val="22"/>
          <w:szCs w:val="21"/>
        </w:rPr>
        <w:t>e,</w:t>
      </w:r>
      <w:r w:rsidR="00E3234C" w:rsidRPr="004D180F">
        <w:rPr>
          <w:sz w:val="22"/>
          <w:szCs w:val="21"/>
        </w:rPr>
        <w:t xml:space="preserve"> </w:t>
      </w:r>
      <w:r w:rsidR="00766529">
        <w:rPr>
          <w:sz w:val="22"/>
          <w:szCs w:val="21"/>
        </w:rPr>
        <w:t xml:space="preserve">Reading, </w:t>
      </w:r>
      <w:r>
        <w:rPr>
          <w:sz w:val="22"/>
          <w:szCs w:val="21"/>
        </w:rPr>
        <w:t>Swimming, Volunteer</w:t>
      </w:r>
      <w:r w:rsidR="00477908">
        <w:rPr>
          <w:sz w:val="22"/>
          <w:szCs w:val="21"/>
        </w:rPr>
        <w:t xml:space="preserve"> activities</w:t>
      </w:r>
    </w:p>
    <w:sectPr w:rsidR="00003361" w:rsidRPr="004D180F" w:rsidSect="000C4415">
      <w:pgSz w:w="12240" w:h="15840"/>
      <w:pgMar w:top="284" w:right="720" w:bottom="720" w:left="720" w:header="289" w:footer="28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EBB74" w14:textId="77777777" w:rsidR="004E1EDD" w:rsidRDefault="004E1EDD" w:rsidP="00BB5BE5">
      <w:r>
        <w:separator/>
      </w:r>
    </w:p>
  </w:endnote>
  <w:endnote w:type="continuationSeparator" w:id="0">
    <w:p w14:paraId="41E88221" w14:textId="77777777" w:rsidR="004E1EDD" w:rsidRDefault="004E1EDD" w:rsidP="00BB5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79CDC" w14:textId="77777777" w:rsidR="004E1EDD" w:rsidRDefault="004E1EDD" w:rsidP="00BB5BE5">
      <w:r>
        <w:separator/>
      </w:r>
    </w:p>
  </w:footnote>
  <w:footnote w:type="continuationSeparator" w:id="0">
    <w:p w14:paraId="09359193" w14:textId="77777777" w:rsidR="004E1EDD" w:rsidRDefault="004E1EDD" w:rsidP="00BB5B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0000000A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42652C"/>
    <w:multiLevelType w:val="hybridMultilevel"/>
    <w:tmpl w:val="019CF640"/>
    <w:lvl w:ilvl="0" w:tplc="B606854A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BF8"/>
    <w:multiLevelType w:val="hybridMultilevel"/>
    <w:tmpl w:val="E59AE548"/>
    <w:lvl w:ilvl="0" w:tplc="DBB2F8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F26D61"/>
    <w:multiLevelType w:val="hybridMultilevel"/>
    <w:tmpl w:val="34805F38"/>
    <w:lvl w:ilvl="0" w:tplc="6244699E">
      <w:numFmt w:val="bullet"/>
      <w:lvlText w:val="•"/>
      <w:lvlJc w:val="left"/>
      <w:pPr>
        <w:ind w:left="36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6655B07"/>
    <w:multiLevelType w:val="multilevel"/>
    <w:tmpl w:val="B1D81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DE4A6D"/>
    <w:multiLevelType w:val="hybridMultilevel"/>
    <w:tmpl w:val="F37E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9053D"/>
    <w:multiLevelType w:val="hybridMultilevel"/>
    <w:tmpl w:val="30D85842"/>
    <w:lvl w:ilvl="0" w:tplc="E93E89F6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453343"/>
    <w:multiLevelType w:val="hybridMultilevel"/>
    <w:tmpl w:val="7FBCEA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0B2BD6"/>
    <w:multiLevelType w:val="hybridMultilevel"/>
    <w:tmpl w:val="F718007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49D95746"/>
    <w:multiLevelType w:val="multilevel"/>
    <w:tmpl w:val="BE008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D946536"/>
    <w:multiLevelType w:val="hybridMultilevel"/>
    <w:tmpl w:val="682005F0"/>
    <w:lvl w:ilvl="0" w:tplc="46AEEF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D17C7E"/>
    <w:multiLevelType w:val="hybridMultilevel"/>
    <w:tmpl w:val="A238E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F2E6074"/>
    <w:multiLevelType w:val="multilevel"/>
    <w:tmpl w:val="FDE86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566C63"/>
    <w:multiLevelType w:val="hybridMultilevel"/>
    <w:tmpl w:val="D3D88978"/>
    <w:lvl w:ilvl="0" w:tplc="C8DAFB6A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120387"/>
    <w:multiLevelType w:val="hybridMultilevel"/>
    <w:tmpl w:val="FEB40C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FAE5D43"/>
    <w:multiLevelType w:val="hybridMultilevel"/>
    <w:tmpl w:val="56686AF8"/>
    <w:lvl w:ilvl="0" w:tplc="2F264A5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576"/>
        </w:tabs>
        <w:ind w:left="57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96"/>
        </w:tabs>
        <w:ind w:left="1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36"/>
        </w:tabs>
        <w:ind w:left="273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56"/>
        </w:tabs>
        <w:ind w:left="3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76"/>
        </w:tabs>
        <w:ind w:left="4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96"/>
        </w:tabs>
        <w:ind w:left="489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616"/>
        </w:tabs>
        <w:ind w:left="5616" w:hanging="360"/>
      </w:pPr>
      <w:rPr>
        <w:rFonts w:ascii="Wingdings" w:hAnsi="Wingdings" w:hint="default"/>
      </w:rPr>
    </w:lvl>
  </w:abstractNum>
  <w:abstractNum w:abstractNumId="16" w15:restartNumberingAfterBreak="0">
    <w:nsid w:val="61460609"/>
    <w:multiLevelType w:val="hybridMultilevel"/>
    <w:tmpl w:val="85F8F5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6272699"/>
    <w:multiLevelType w:val="hybridMultilevel"/>
    <w:tmpl w:val="0CFEDE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27C5621"/>
    <w:multiLevelType w:val="multilevel"/>
    <w:tmpl w:val="CAF80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E73941"/>
    <w:multiLevelType w:val="hybridMultilevel"/>
    <w:tmpl w:val="8788EBFA"/>
    <w:lvl w:ilvl="0" w:tplc="6244699E">
      <w:numFmt w:val="bullet"/>
      <w:lvlText w:val="•"/>
      <w:lvlJc w:val="left"/>
      <w:pPr>
        <w:ind w:left="36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7E601A3"/>
    <w:multiLevelType w:val="hybridMultilevel"/>
    <w:tmpl w:val="40E861AA"/>
    <w:lvl w:ilvl="0" w:tplc="D6C4C3C0">
      <w:start w:val="1"/>
      <w:numFmt w:val="bullet"/>
      <w:pStyle w:val="jenkins-resume-ACCOMPLISHMENTS"/>
      <w:lvlText w:val=""/>
      <w:lvlJc w:val="left"/>
      <w:pPr>
        <w:ind w:left="360" w:hanging="216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C39748D"/>
    <w:multiLevelType w:val="hybridMultilevel"/>
    <w:tmpl w:val="2CA89994"/>
    <w:lvl w:ilvl="0" w:tplc="04090001">
      <w:start w:val="1"/>
      <w:numFmt w:val="bullet"/>
      <w:lvlText w:val=""/>
      <w:lvlJc w:val="left"/>
      <w:pPr>
        <w:ind w:left="64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6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2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4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8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1" w:hanging="420"/>
      </w:pPr>
      <w:rPr>
        <w:rFonts w:ascii="Wingdings" w:hAnsi="Wingdings" w:hint="default"/>
      </w:rPr>
    </w:lvl>
  </w:abstractNum>
  <w:num w:numId="1" w16cid:durableId="699664971">
    <w:abstractNumId w:val="15"/>
  </w:num>
  <w:num w:numId="2" w16cid:durableId="1180585772">
    <w:abstractNumId w:val="6"/>
  </w:num>
  <w:num w:numId="3" w16cid:durableId="948901354">
    <w:abstractNumId w:val="20"/>
  </w:num>
  <w:num w:numId="4" w16cid:durableId="426926139">
    <w:abstractNumId w:val="0"/>
  </w:num>
  <w:num w:numId="5" w16cid:durableId="575358222">
    <w:abstractNumId w:val="13"/>
  </w:num>
  <w:num w:numId="6" w16cid:durableId="362369647">
    <w:abstractNumId w:val="8"/>
  </w:num>
  <w:num w:numId="7" w16cid:durableId="1891307081">
    <w:abstractNumId w:val="4"/>
  </w:num>
  <w:num w:numId="8" w16cid:durableId="755134993">
    <w:abstractNumId w:val="18"/>
  </w:num>
  <w:num w:numId="9" w16cid:durableId="1034237487">
    <w:abstractNumId w:val="1"/>
  </w:num>
  <w:num w:numId="10" w16cid:durableId="1099373871">
    <w:abstractNumId w:val="2"/>
  </w:num>
  <w:num w:numId="11" w16cid:durableId="472866700">
    <w:abstractNumId w:val="5"/>
  </w:num>
  <w:num w:numId="12" w16cid:durableId="199980886">
    <w:abstractNumId w:val="10"/>
  </w:num>
  <w:num w:numId="13" w16cid:durableId="1117679786">
    <w:abstractNumId w:val="14"/>
  </w:num>
  <w:num w:numId="14" w16cid:durableId="1547915923">
    <w:abstractNumId w:val="11"/>
  </w:num>
  <w:num w:numId="15" w16cid:durableId="1894001330">
    <w:abstractNumId w:val="21"/>
  </w:num>
  <w:num w:numId="16" w16cid:durableId="1508786082">
    <w:abstractNumId w:val="16"/>
  </w:num>
  <w:num w:numId="17" w16cid:durableId="1448621223">
    <w:abstractNumId w:val="3"/>
  </w:num>
  <w:num w:numId="18" w16cid:durableId="64840691">
    <w:abstractNumId w:val="19"/>
  </w:num>
  <w:num w:numId="19" w16cid:durableId="632953768">
    <w:abstractNumId w:val="7"/>
  </w:num>
  <w:num w:numId="20" w16cid:durableId="892930554">
    <w:abstractNumId w:val="9"/>
  </w:num>
  <w:num w:numId="21" w16cid:durableId="1860965002">
    <w:abstractNumId w:val="17"/>
  </w:num>
  <w:num w:numId="22" w16cid:durableId="133229796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trackedChanges" w:enforcement="0"/>
  <w:defaultTabStop w:val="576"/>
  <w:drawingGridHorizontalSpacing w:val="11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0N7cwNTA3NTQyMTNX0lEKTi0uzszPAykwrAUA3UZJHywAAAA="/>
  </w:docVars>
  <w:rsids>
    <w:rsidRoot w:val="00F460FE"/>
    <w:rsid w:val="0000077B"/>
    <w:rsid w:val="00000D4F"/>
    <w:rsid w:val="000023FC"/>
    <w:rsid w:val="00003361"/>
    <w:rsid w:val="00006843"/>
    <w:rsid w:val="00007854"/>
    <w:rsid w:val="00007FA7"/>
    <w:rsid w:val="00013172"/>
    <w:rsid w:val="000148B8"/>
    <w:rsid w:val="000174D6"/>
    <w:rsid w:val="0002119A"/>
    <w:rsid w:val="00022808"/>
    <w:rsid w:val="00024619"/>
    <w:rsid w:val="000249E4"/>
    <w:rsid w:val="000269A5"/>
    <w:rsid w:val="00027B65"/>
    <w:rsid w:val="000302C5"/>
    <w:rsid w:val="0003034D"/>
    <w:rsid w:val="000346C6"/>
    <w:rsid w:val="000364A5"/>
    <w:rsid w:val="00036EE8"/>
    <w:rsid w:val="00040572"/>
    <w:rsid w:val="000427C9"/>
    <w:rsid w:val="00043077"/>
    <w:rsid w:val="00055F7A"/>
    <w:rsid w:val="0005630F"/>
    <w:rsid w:val="000568F2"/>
    <w:rsid w:val="00060232"/>
    <w:rsid w:val="0006114A"/>
    <w:rsid w:val="00061FAD"/>
    <w:rsid w:val="00063905"/>
    <w:rsid w:val="00063C33"/>
    <w:rsid w:val="00065445"/>
    <w:rsid w:val="00066D49"/>
    <w:rsid w:val="000725D4"/>
    <w:rsid w:val="000773B9"/>
    <w:rsid w:val="0007784B"/>
    <w:rsid w:val="0008136C"/>
    <w:rsid w:val="00082BA1"/>
    <w:rsid w:val="00092B2A"/>
    <w:rsid w:val="00095B00"/>
    <w:rsid w:val="00096640"/>
    <w:rsid w:val="00097C2F"/>
    <w:rsid w:val="000A37DF"/>
    <w:rsid w:val="000A4F42"/>
    <w:rsid w:val="000B0043"/>
    <w:rsid w:val="000B4AAE"/>
    <w:rsid w:val="000B5CBE"/>
    <w:rsid w:val="000C0224"/>
    <w:rsid w:val="000C0DEA"/>
    <w:rsid w:val="000C4415"/>
    <w:rsid w:val="000C5B17"/>
    <w:rsid w:val="000C6802"/>
    <w:rsid w:val="000C6D57"/>
    <w:rsid w:val="000D12E0"/>
    <w:rsid w:val="000D2E57"/>
    <w:rsid w:val="000D36FD"/>
    <w:rsid w:val="000D5B10"/>
    <w:rsid w:val="000D5D3B"/>
    <w:rsid w:val="000D7625"/>
    <w:rsid w:val="000E1574"/>
    <w:rsid w:val="000E3FCE"/>
    <w:rsid w:val="000E4C19"/>
    <w:rsid w:val="000E6105"/>
    <w:rsid w:val="000E63CB"/>
    <w:rsid w:val="000E685E"/>
    <w:rsid w:val="000F0CF6"/>
    <w:rsid w:val="000F1913"/>
    <w:rsid w:val="000F27DB"/>
    <w:rsid w:val="000F39B3"/>
    <w:rsid w:val="000F3F82"/>
    <w:rsid w:val="000F611E"/>
    <w:rsid w:val="000F7C75"/>
    <w:rsid w:val="00105B59"/>
    <w:rsid w:val="00106D67"/>
    <w:rsid w:val="001100CB"/>
    <w:rsid w:val="00112277"/>
    <w:rsid w:val="0011254F"/>
    <w:rsid w:val="00112E7F"/>
    <w:rsid w:val="001160F8"/>
    <w:rsid w:val="001200F1"/>
    <w:rsid w:val="00120725"/>
    <w:rsid w:val="00120D76"/>
    <w:rsid w:val="00124D11"/>
    <w:rsid w:val="00125EF4"/>
    <w:rsid w:val="00127AE8"/>
    <w:rsid w:val="00132BEE"/>
    <w:rsid w:val="001339CF"/>
    <w:rsid w:val="00134797"/>
    <w:rsid w:val="00145973"/>
    <w:rsid w:val="00146AB2"/>
    <w:rsid w:val="00156E0C"/>
    <w:rsid w:val="00157DE1"/>
    <w:rsid w:val="00157E54"/>
    <w:rsid w:val="0016164B"/>
    <w:rsid w:val="00164348"/>
    <w:rsid w:val="0017070C"/>
    <w:rsid w:val="00172910"/>
    <w:rsid w:val="001743BB"/>
    <w:rsid w:val="00174576"/>
    <w:rsid w:val="00180AED"/>
    <w:rsid w:val="0018262A"/>
    <w:rsid w:val="00182F46"/>
    <w:rsid w:val="00183CCC"/>
    <w:rsid w:val="00186061"/>
    <w:rsid w:val="00186B1B"/>
    <w:rsid w:val="00186E01"/>
    <w:rsid w:val="00190261"/>
    <w:rsid w:val="001954EA"/>
    <w:rsid w:val="001961C4"/>
    <w:rsid w:val="001971C3"/>
    <w:rsid w:val="001A11D7"/>
    <w:rsid w:val="001A5B29"/>
    <w:rsid w:val="001B3920"/>
    <w:rsid w:val="001B3F00"/>
    <w:rsid w:val="001B4881"/>
    <w:rsid w:val="001B4BCA"/>
    <w:rsid w:val="001B58A9"/>
    <w:rsid w:val="001B5D57"/>
    <w:rsid w:val="001B5ECB"/>
    <w:rsid w:val="001C1565"/>
    <w:rsid w:val="001C483A"/>
    <w:rsid w:val="001D2035"/>
    <w:rsid w:val="001D322B"/>
    <w:rsid w:val="001D728D"/>
    <w:rsid w:val="001E0247"/>
    <w:rsid w:val="001E035A"/>
    <w:rsid w:val="001E035E"/>
    <w:rsid w:val="001E477F"/>
    <w:rsid w:val="001E5E75"/>
    <w:rsid w:val="001E6441"/>
    <w:rsid w:val="001E7A8B"/>
    <w:rsid w:val="001E7B35"/>
    <w:rsid w:val="001F22BC"/>
    <w:rsid w:val="001F3441"/>
    <w:rsid w:val="001F4A19"/>
    <w:rsid w:val="001F5194"/>
    <w:rsid w:val="00204993"/>
    <w:rsid w:val="0020611A"/>
    <w:rsid w:val="00206A79"/>
    <w:rsid w:val="00206E24"/>
    <w:rsid w:val="00211ED1"/>
    <w:rsid w:val="00212D99"/>
    <w:rsid w:val="0021361C"/>
    <w:rsid w:val="0021401D"/>
    <w:rsid w:val="00220879"/>
    <w:rsid w:val="0022242D"/>
    <w:rsid w:val="00222EB8"/>
    <w:rsid w:val="002241F6"/>
    <w:rsid w:val="00230D61"/>
    <w:rsid w:val="00231E83"/>
    <w:rsid w:val="002334F4"/>
    <w:rsid w:val="002361C2"/>
    <w:rsid w:val="00237233"/>
    <w:rsid w:val="00240431"/>
    <w:rsid w:val="00245BFB"/>
    <w:rsid w:val="00245F70"/>
    <w:rsid w:val="00250BC7"/>
    <w:rsid w:val="00251868"/>
    <w:rsid w:val="00255589"/>
    <w:rsid w:val="00255DFA"/>
    <w:rsid w:val="00257A72"/>
    <w:rsid w:val="00261ED8"/>
    <w:rsid w:val="00266F59"/>
    <w:rsid w:val="00267F55"/>
    <w:rsid w:val="00270738"/>
    <w:rsid w:val="00272441"/>
    <w:rsid w:val="002732AE"/>
    <w:rsid w:val="00273D05"/>
    <w:rsid w:val="00274B17"/>
    <w:rsid w:val="0028763B"/>
    <w:rsid w:val="00290269"/>
    <w:rsid w:val="00291418"/>
    <w:rsid w:val="002921E8"/>
    <w:rsid w:val="00296883"/>
    <w:rsid w:val="0029715C"/>
    <w:rsid w:val="002A10A2"/>
    <w:rsid w:val="002A1E21"/>
    <w:rsid w:val="002B093D"/>
    <w:rsid w:val="002B0A59"/>
    <w:rsid w:val="002B1214"/>
    <w:rsid w:val="002B2D08"/>
    <w:rsid w:val="002B6E1E"/>
    <w:rsid w:val="002B7355"/>
    <w:rsid w:val="002C2591"/>
    <w:rsid w:val="002C2645"/>
    <w:rsid w:val="002C5FD7"/>
    <w:rsid w:val="002D101E"/>
    <w:rsid w:val="002D13CC"/>
    <w:rsid w:val="002D1EBF"/>
    <w:rsid w:val="002D44AB"/>
    <w:rsid w:val="002D46B5"/>
    <w:rsid w:val="002D472C"/>
    <w:rsid w:val="002E2E0B"/>
    <w:rsid w:val="002E4FD4"/>
    <w:rsid w:val="002E5C1B"/>
    <w:rsid w:val="002E62BC"/>
    <w:rsid w:val="002E74CA"/>
    <w:rsid w:val="002F0BEF"/>
    <w:rsid w:val="002F1CD3"/>
    <w:rsid w:val="002F2396"/>
    <w:rsid w:val="002F5B67"/>
    <w:rsid w:val="00300A2C"/>
    <w:rsid w:val="00304242"/>
    <w:rsid w:val="0030425E"/>
    <w:rsid w:val="00306D59"/>
    <w:rsid w:val="00306DE8"/>
    <w:rsid w:val="00315F3F"/>
    <w:rsid w:val="00317065"/>
    <w:rsid w:val="003170CF"/>
    <w:rsid w:val="003218A9"/>
    <w:rsid w:val="003242F9"/>
    <w:rsid w:val="003245A1"/>
    <w:rsid w:val="00325FE4"/>
    <w:rsid w:val="00327F9F"/>
    <w:rsid w:val="0033009E"/>
    <w:rsid w:val="00330A87"/>
    <w:rsid w:val="00333C2F"/>
    <w:rsid w:val="00334006"/>
    <w:rsid w:val="003352CA"/>
    <w:rsid w:val="00335B33"/>
    <w:rsid w:val="00335BED"/>
    <w:rsid w:val="003379E6"/>
    <w:rsid w:val="00340155"/>
    <w:rsid w:val="00340354"/>
    <w:rsid w:val="00343934"/>
    <w:rsid w:val="0034437C"/>
    <w:rsid w:val="0034653C"/>
    <w:rsid w:val="00346834"/>
    <w:rsid w:val="00351FB2"/>
    <w:rsid w:val="0035270B"/>
    <w:rsid w:val="003530B2"/>
    <w:rsid w:val="00353F70"/>
    <w:rsid w:val="00365E66"/>
    <w:rsid w:val="003669E6"/>
    <w:rsid w:val="00366C2A"/>
    <w:rsid w:val="00372077"/>
    <w:rsid w:val="00372658"/>
    <w:rsid w:val="0037272D"/>
    <w:rsid w:val="0037282C"/>
    <w:rsid w:val="00372C8C"/>
    <w:rsid w:val="00380E77"/>
    <w:rsid w:val="003810D6"/>
    <w:rsid w:val="00382812"/>
    <w:rsid w:val="0038353E"/>
    <w:rsid w:val="00383960"/>
    <w:rsid w:val="00384CAA"/>
    <w:rsid w:val="00391FA5"/>
    <w:rsid w:val="003949D8"/>
    <w:rsid w:val="003A0625"/>
    <w:rsid w:val="003A157C"/>
    <w:rsid w:val="003A2235"/>
    <w:rsid w:val="003A3527"/>
    <w:rsid w:val="003A668E"/>
    <w:rsid w:val="003A7972"/>
    <w:rsid w:val="003B59F0"/>
    <w:rsid w:val="003B5FAA"/>
    <w:rsid w:val="003B71BD"/>
    <w:rsid w:val="003C4598"/>
    <w:rsid w:val="003C4A8B"/>
    <w:rsid w:val="003C7864"/>
    <w:rsid w:val="003D01EA"/>
    <w:rsid w:val="003D0280"/>
    <w:rsid w:val="003D4DF1"/>
    <w:rsid w:val="003E299D"/>
    <w:rsid w:val="003E47BB"/>
    <w:rsid w:val="003E68FB"/>
    <w:rsid w:val="003E7D2E"/>
    <w:rsid w:val="003F0BB3"/>
    <w:rsid w:val="003F0C44"/>
    <w:rsid w:val="003F2674"/>
    <w:rsid w:val="003F486F"/>
    <w:rsid w:val="003F6BC1"/>
    <w:rsid w:val="00401E98"/>
    <w:rsid w:val="0040264F"/>
    <w:rsid w:val="004030E5"/>
    <w:rsid w:val="0040387A"/>
    <w:rsid w:val="00403D3E"/>
    <w:rsid w:val="0041056B"/>
    <w:rsid w:val="00417226"/>
    <w:rsid w:val="0041756D"/>
    <w:rsid w:val="00417E6C"/>
    <w:rsid w:val="004212F0"/>
    <w:rsid w:val="00421637"/>
    <w:rsid w:val="004228EE"/>
    <w:rsid w:val="004254F7"/>
    <w:rsid w:val="00425725"/>
    <w:rsid w:val="00425F66"/>
    <w:rsid w:val="00431160"/>
    <w:rsid w:val="00432940"/>
    <w:rsid w:val="00437108"/>
    <w:rsid w:val="004434E7"/>
    <w:rsid w:val="00444912"/>
    <w:rsid w:val="0044684F"/>
    <w:rsid w:val="004511AF"/>
    <w:rsid w:val="00451FAB"/>
    <w:rsid w:val="00452DEA"/>
    <w:rsid w:val="00463CA7"/>
    <w:rsid w:val="00465D26"/>
    <w:rsid w:val="00470A2B"/>
    <w:rsid w:val="00471ED7"/>
    <w:rsid w:val="00472497"/>
    <w:rsid w:val="00472D1D"/>
    <w:rsid w:val="00474936"/>
    <w:rsid w:val="00474AAE"/>
    <w:rsid w:val="004751D8"/>
    <w:rsid w:val="004753EF"/>
    <w:rsid w:val="00476687"/>
    <w:rsid w:val="00477387"/>
    <w:rsid w:val="00477908"/>
    <w:rsid w:val="00477CEF"/>
    <w:rsid w:val="00482A2D"/>
    <w:rsid w:val="00483A75"/>
    <w:rsid w:val="00485E9A"/>
    <w:rsid w:val="004876DF"/>
    <w:rsid w:val="004901EA"/>
    <w:rsid w:val="00490716"/>
    <w:rsid w:val="004973B8"/>
    <w:rsid w:val="004A0601"/>
    <w:rsid w:val="004A28D8"/>
    <w:rsid w:val="004A3D87"/>
    <w:rsid w:val="004A495F"/>
    <w:rsid w:val="004A4E34"/>
    <w:rsid w:val="004A52F9"/>
    <w:rsid w:val="004A5374"/>
    <w:rsid w:val="004A7457"/>
    <w:rsid w:val="004A7666"/>
    <w:rsid w:val="004B0618"/>
    <w:rsid w:val="004B27A8"/>
    <w:rsid w:val="004B74A3"/>
    <w:rsid w:val="004C36D0"/>
    <w:rsid w:val="004C53B1"/>
    <w:rsid w:val="004D180F"/>
    <w:rsid w:val="004D6894"/>
    <w:rsid w:val="004E00FA"/>
    <w:rsid w:val="004E0C2B"/>
    <w:rsid w:val="004E1EDD"/>
    <w:rsid w:val="004E29AF"/>
    <w:rsid w:val="004E30F5"/>
    <w:rsid w:val="004E7CFB"/>
    <w:rsid w:val="004F0422"/>
    <w:rsid w:val="004F2E58"/>
    <w:rsid w:val="004F6406"/>
    <w:rsid w:val="00501C11"/>
    <w:rsid w:val="00502335"/>
    <w:rsid w:val="00502825"/>
    <w:rsid w:val="00505842"/>
    <w:rsid w:val="005068B6"/>
    <w:rsid w:val="00507CED"/>
    <w:rsid w:val="00507E67"/>
    <w:rsid w:val="005106A5"/>
    <w:rsid w:val="005137EE"/>
    <w:rsid w:val="00514E1D"/>
    <w:rsid w:val="00521A50"/>
    <w:rsid w:val="00524319"/>
    <w:rsid w:val="00525931"/>
    <w:rsid w:val="00531AF9"/>
    <w:rsid w:val="00531BAE"/>
    <w:rsid w:val="0053341A"/>
    <w:rsid w:val="0053485C"/>
    <w:rsid w:val="00534BD1"/>
    <w:rsid w:val="005350D2"/>
    <w:rsid w:val="00535AAA"/>
    <w:rsid w:val="0053698A"/>
    <w:rsid w:val="00536D3E"/>
    <w:rsid w:val="00541F1C"/>
    <w:rsid w:val="0054250E"/>
    <w:rsid w:val="005439F5"/>
    <w:rsid w:val="00545BEA"/>
    <w:rsid w:val="0054659C"/>
    <w:rsid w:val="00554226"/>
    <w:rsid w:val="00555E7B"/>
    <w:rsid w:val="00556D6C"/>
    <w:rsid w:val="005638B2"/>
    <w:rsid w:val="0056394A"/>
    <w:rsid w:val="00563A12"/>
    <w:rsid w:val="00564C9E"/>
    <w:rsid w:val="00564D67"/>
    <w:rsid w:val="00565520"/>
    <w:rsid w:val="00566DBA"/>
    <w:rsid w:val="0056791D"/>
    <w:rsid w:val="0057767B"/>
    <w:rsid w:val="0057780D"/>
    <w:rsid w:val="00585020"/>
    <w:rsid w:val="0058725B"/>
    <w:rsid w:val="00590658"/>
    <w:rsid w:val="00594440"/>
    <w:rsid w:val="00594C67"/>
    <w:rsid w:val="00594E1A"/>
    <w:rsid w:val="00595F23"/>
    <w:rsid w:val="005A2EC1"/>
    <w:rsid w:val="005A3DB2"/>
    <w:rsid w:val="005A4EA6"/>
    <w:rsid w:val="005A5E43"/>
    <w:rsid w:val="005B01BB"/>
    <w:rsid w:val="005B01D4"/>
    <w:rsid w:val="005B518E"/>
    <w:rsid w:val="005C7B82"/>
    <w:rsid w:val="005D3DE5"/>
    <w:rsid w:val="005E08E6"/>
    <w:rsid w:val="005E0F0A"/>
    <w:rsid w:val="005E5D57"/>
    <w:rsid w:val="005E7042"/>
    <w:rsid w:val="005E74DD"/>
    <w:rsid w:val="005F07BE"/>
    <w:rsid w:val="005F22AA"/>
    <w:rsid w:val="005F239C"/>
    <w:rsid w:val="00602CC2"/>
    <w:rsid w:val="00603ADE"/>
    <w:rsid w:val="0060455D"/>
    <w:rsid w:val="00605713"/>
    <w:rsid w:val="0060749D"/>
    <w:rsid w:val="0061030D"/>
    <w:rsid w:val="00612043"/>
    <w:rsid w:val="00613C12"/>
    <w:rsid w:val="006167EB"/>
    <w:rsid w:val="0062165D"/>
    <w:rsid w:val="00622CB5"/>
    <w:rsid w:val="00623617"/>
    <w:rsid w:val="006256B4"/>
    <w:rsid w:val="00625880"/>
    <w:rsid w:val="00625E93"/>
    <w:rsid w:val="00631290"/>
    <w:rsid w:val="00631C1F"/>
    <w:rsid w:val="006321D0"/>
    <w:rsid w:val="0063300D"/>
    <w:rsid w:val="00633C25"/>
    <w:rsid w:val="00633ECF"/>
    <w:rsid w:val="00634A97"/>
    <w:rsid w:val="006365F3"/>
    <w:rsid w:val="00641AC9"/>
    <w:rsid w:val="00641B8A"/>
    <w:rsid w:val="006423DC"/>
    <w:rsid w:val="0064463A"/>
    <w:rsid w:val="006452B4"/>
    <w:rsid w:val="006475EE"/>
    <w:rsid w:val="00651A15"/>
    <w:rsid w:val="00653DA3"/>
    <w:rsid w:val="00656DF9"/>
    <w:rsid w:val="00657B11"/>
    <w:rsid w:val="00657FEA"/>
    <w:rsid w:val="0066224E"/>
    <w:rsid w:val="00667346"/>
    <w:rsid w:val="00671644"/>
    <w:rsid w:val="006723D5"/>
    <w:rsid w:val="00672D2C"/>
    <w:rsid w:val="00673679"/>
    <w:rsid w:val="00675926"/>
    <w:rsid w:val="006767C2"/>
    <w:rsid w:val="0068270A"/>
    <w:rsid w:val="0068470D"/>
    <w:rsid w:val="00687CE8"/>
    <w:rsid w:val="00690D4E"/>
    <w:rsid w:val="0069185F"/>
    <w:rsid w:val="006A471A"/>
    <w:rsid w:val="006A5449"/>
    <w:rsid w:val="006B0326"/>
    <w:rsid w:val="006B033C"/>
    <w:rsid w:val="006B0BDD"/>
    <w:rsid w:val="006B6478"/>
    <w:rsid w:val="006C0C46"/>
    <w:rsid w:val="006C6E8F"/>
    <w:rsid w:val="006C76B3"/>
    <w:rsid w:val="006D70F9"/>
    <w:rsid w:val="006D7614"/>
    <w:rsid w:val="006E48C7"/>
    <w:rsid w:val="006E62F6"/>
    <w:rsid w:val="006F059D"/>
    <w:rsid w:val="006F3BE6"/>
    <w:rsid w:val="006F5ACB"/>
    <w:rsid w:val="0070019B"/>
    <w:rsid w:val="00700C08"/>
    <w:rsid w:val="00706DBE"/>
    <w:rsid w:val="00707BBD"/>
    <w:rsid w:val="00710966"/>
    <w:rsid w:val="007133CE"/>
    <w:rsid w:val="00714599"/>
    <w:rsid w:val="00714BC6"/>
    <w:rsid w:val="00716D71"/>
    <w:rsid w:val="007330EB"/>
    <w:rsid w:val="0073645D"/>
    <w:rsid w:val="00737A09"/>
    <w:rsid w:val="00743E39"/>
    <w:rsid w:val="007455E4"/>
    <w:rsid w:val="00746754"/>
    <w:rsid w:val="00750001"/>
    <w:rsid w:val="0075172F"/>
    <w:rsid w:val="007525EF"/>
    <w:rsid w:val="007527FE"/>
    <w:rsid w:val="007630FD"/>
    <w:rsid w:val="00765CC2"/>
    <w:rsid w:val="00766529"/>
    <w:rsid w:val="00770D1D"/>
    <w:rsid w:val="007715BE"/>
    <w:rsid w:val="00771E48"/>
    <w:rsid w:val="0077221A"/>
    <w:rsid w:val="007827D1"/>
    <w:rsid w:val="00791E35"/>
    <w:rsid w:val="007928F0"/>
    <w:rsid w:val="00793DE2"/>
    <w:rsid w:val="0079580B"/>
    <w:rsid w:val="00796053"/>
    <w:rsid w:val="007A158E"/>
    <w:rsid w:val="007A4062"/>
    <w:rsid w:val="007A554A"/>
    <w:rsid w:val="007A769B"/>
    <w:rsid w:val="007B1224"/>
    <w:rsid w:val="007B2118"/>
    <w:rsid w:val="007B268B"/>
    <w:rsid w:val="007B2C82"/>
    <w:rsid w:val="007B7CFA"/>
    <w:rsid w:val="007C125D"/>
    <w:rsid w:val="007C1B85"/>
    <w:rsid w:val="007C5174"/>
    <w:rsid w:val="007C5F98"/>
    <w:rsid w:val="007C71C3"/>
    <w:rsid w:val="007D0007"/>
    <w:rsid w:val="007D0300"/>
    <w:rsid w:val="007D3507"/>
    <w:rsid w:val="007D3EE0"/>
    <w:rsid w:val="007D459C"/>
    <w:rsid w:val="007D6F4E"/>
    <w:rsid w:val="007D7829"/>
    <w:rsid w:val="007E0BBF"/>
    <w:rsid w:val="007E1235"/>
    <w:rsid w:val="007E4207"/>
    <w:rsid w:val="007E4581"/>
    <w:rsid w:val="007E47AE"/>
    <w:rsid w:val="007F484C"/>
    <w:rsid w:val="007F5A0C"/>
    <w:rsid w:val="007F7561"/>
    <w:rsid w:val="00800855"/>
    <w:rsid w:val="008049CA"/>
    <w:rsid w:val="00804EC7"/>
    <w:rsid w:val="00807505"/>
    <w:rsid w:val="00810C68"/>
    <w:rsid w:val="0081287A"/>
    <w:rsid w:val="00812CB6"/>
    <w:rsid w:val="00813459"/>
    <w:rsid w:val="008138BC"/>
    <w:rsid w:val="0081397C"/>
    <w:rsid w:val="00817256"/>
    <w:rsid w:val="008201DC"/>
    <w:rsid w:val="0082412A"/>
    <w:rsid w:val="00824D7A"/>
    <w:rsid w:val="00826908"/>
    <w:rsid w:val="00830839"/>
    <w:rsid w:val="00832B29"/>
    <w:rsid w:val="0083411B"/>
    <w:rsid w:val="00836EE9"/>
    <w:rsid w:val="00842B0F"/>
    <w:rsid w:val="00851933"/>
    <w:rsid w:val="00852DE3"/>
    <w:rsid w:val="0085308B"/>
    <w:rsid w:val="00854DED"/>
    <w:rsid w:val="00857C09"/>
    <w:rsid w:val="00861FC2"/>
    <w:rsid w:val="008625D9"/>
    <w:rsid w:val="00864E31"/>
    <w:rsid w:val="00865386"/>
    <w:rsid w:val="0086574D"/>
    <w:rsid w:val="00866E71"/>
    <w:rsid w:val="00871C78"/>
    <w:rsid w:val="008747B3"/>
    <w:rsid w:val="008750B5"/>
    <w:rsid w:val="008817E4"/>
    <w:rsid w:val="00881E7A"/>
    <w:rsid w:val="0088505E"/>
    <w:rsid w:val="00885C7C"/>
    <w:rsid w:val="00891761"/>
    <w:rsid w:val="00891F1A"/>
    <w:rsid w:val="00893235"/>
    <w:rsid w:val="0089365E"/>
    <w:rsid w:val="00893A47"/>
    <w:rsid w:val="00895811"/>
    <w:rsid w:val="008A0412"/>
    <w:rsid w:val="008A59B7"/>
    <w:rsid w:val="008A61C8"/>
    <w:rsid w:val="008A7623"/>
    <w:rsid w:val="008B0A22"/>
    <w:rsid w:val="008B2198"/>
    <w:rsid w:val="008B431E"/>
    <w:rsid w:val="008C1F50"/>
    <w:rsid w:val="008C2F37"/>
    <w:rsid w:val="008C30A3"/>
    <w:rsid w:val="008C4416"/>
    <w:rsid w:val="008C6251"/>
    <w:rsid w:val="008C662C"/>
    <w:rsid w:val="008C6E71"/>
    <w:rsid w:val="008D2203"/>
    <w:rsid w:val="008D363D"/>
    <w:rsid w:val="008D5F79"/>
    <w:rsid w:val="008E166C"/>
    <w:rsid w:val="008E2065"/>
    <w:rsid w:val="008E2CD1"/>
    <w:rsid w:val="008F134C"/>
    <w:rsid w:val="008F4279"/>
    <w:rsid w:val="008F5E1F"/>
    <w:rsid w:val="008F5EC1"/>
    <w:rsid w:val="008F62FB"/>
    <w:rsid w:val="008F7C60"/>
    <w:rsid w:val="009035B4"/>
    <w:rsid w:val="00904960"/>
    <w:rsid w:val="00905FB8"/>
    <w:rsid w:val="00910B66"/>
    <w:rsid w:val="009110BF"/>
    <w:rsid w:val="00915096"/>
    <w:rsid w:val="0091541E"/>
    <w:rsid w:val="0092098A"/>
    <w:rsid w:val="009218A1"/>
    <w:rsid w:val="00922356"/>
    <w:rsid w:val="0092539D"/>
    <w:rsid w:val="00926EB8"/>
    <w:rsid w:val="009353E3"/>
    <w:rsid w:val="00935A7E"/>
    <w:rsid w:val="009372CA"/>
    <w:rsid w:val="00941208"/>
    <w:rsid w:val="00941E83"/>
    <w:rsid w:val="00943DB9"/>
    <w:rsid w:val="009441D8"/>
    <w:rsid w:val="009458C8"/>
    <w:rsid w:val="00945C60"/>
    <w:rsid w:val="00946780"/>
    <w:rsid w:val="0094787D"/>
    <w:rsid w:val="00951789"/>
    <w:rsid w:val="00957F4F"/>
    <w:rsid w:val="00965E97"/>
    <w:rsid w:val="009662B4"/>
    <w:rsid w:val="00966420"/>
    <w:rsid w:val="00967314"/>
    <w:rsid w:val="0097012B"/>
    <w:rsid w:val="009726BE"/>
    <w:rsid w:val="00973BE2"/>
    <w:rsid w:val="00975C69"/>
    <w:rsid w:val="0097695D"/>
    <w:rsid w:val="00976BFE"/>
    <w:rsid w:val="0097756D"/>
    <w:rsid w:val="00977741"/>
    <w:rsid w:val="00977AB9"/>
    <w:rsid w:val="00980D81"/>
    <w:rsid w:val="00982502"/>
    <w:rsid w:val="00984797"/>
    <w:rsid w:val="00984AEC"/>
    <w:rsid w:val="0098586E"/>
    <w:rsid w:val="009868BC"/>
    <w:rsid w:val="00995431"/>
    <w:rsid w:val="00996243"/>
    <w:rsid w:val="00996A4C"/>
    <w:rsid w:val="009A35BB"/>
    <w:rsid w:val="009A5D4C"/>
    <w:rsid w:val="009A6FC1"/>
    <w:rsid w:val="009A732B"/>
    <w:rsid w:val="009B0549"/>
    <w:rsid w:val="009B11E3"/>
    <w:rsid w:val="009B40B0"/>
    <w:rsid w:val="009B5F40"/>
    <w:rsid w:val="009C00AF"/>
    <w:rsid w:val="009C3EAD"/>
    <w:rsid w:val="009C72FA"/>
    <w:rsid w:val="009C7924"/>
    <w:rsid w:val="009D0A3A"/>
    <w:rsid w:val="009D3809"/>
    <w:rsid w:val="009D3EA8"/>
    <w:rsid w:val="009D3FCC"/>
    <w:rsid w:val="009D4BEA"/>
    <w:rsid w:val="009D6205"/>
    <w:rsid w:val="009E0069"/>
    <w:rsid w:val="009E1652"/>
    <w:rsid w:val="009E18A7"/>
    <w:rsid w:val="009E51C6"/>
    <w:rsid w:val="009E5840"/>
    <w:rsid w:val="009E6C2E"/>
    <w:rsid w:val="009E7C7F"/>
    <w:rsid w:val="009F0EBC"/>
    <w:rsid w:val="009F2292"/>
    <w:rsid w:val="009F2AA9"/>
    <w:rsid w:val="009F5478"/>
    <w:rsid w:val="009F75D4"/>
    <w:rsid w:val="00A037FB"/>
    <w:rsid w:val="00A05E1C"/>
    <w:rsid w:val="00A1028E"/>
    <w:rsid w:val="00A12C2B"/>
    <w:rsid w:val="00A142BF"/>
    <w:rsid w:val="00A15646"/>
    <w:rsid w:val="00A15A69"/>
    <w:rsid w:val="00A20431"/>
    <w:rsid w:val="00A22DD9"/>
    <w:rsid w:val="00A326AE"/>
    <w:rsid w:val="00A34311"/>
    <w:rsid w:val="00A36948"/>
    <w:rsid w:val="00A40B2E"/>
    <w:rsid w:val="00A42776"/>
    <w:rsid w:val="00A449DC"/>
    <w:rsid w:val="00A503A0"/>
    <w:rsid w:val="00A5114B"/>
    <w:rsid w:val="00A51C96"/>
    <w:rsid w:val="00A52A47"/>
    <w:rsid w:val="00A52AFC"/>
    <w:rsid w:val="00A57A9C"/>
    <w:rsid w:val="00A60B3F"/>
    <w:rsid w:val="00A62CE1"/>
    <w:rsid w:val="00A63DCA"/>
    <w:rsid w:val="00A64B9D"/>
    <w:rsid w:val="00A736DD"/>
    <w:rsid w:val="00A7425E"/>
    <w:rsid w:val="00A75953"/>
    <w:rsid w:val="00A75BE4"/>
    <w:rsid w:val="00A760AB"/>
    <w:rsid w:val="00A76CE2"/>
    <w:rsid w:val="00A775A2"/>
    <w:rsid w:val="00A77D1E"/>
    <w:rsid w:val="00A77FB2"/>
    <w:rsid w:val="00A81B72"/>
    <w:rsid w:val="00A848B7"/>
    <w:rsid w:val="00A849BA"/>
    <w:rsid w:val="00A9343F"/>
    <w:rsid w:val="00A94D73"/>
    <w:rsid w:val="00AA2B5C"/>
    <w:rsid w:val="00AB0829"/>
    <w:rsid w:val="00AB6734"/>
    <w:rsid w:val="00AC07FF"/>
    <w:rsid w:val="00AC0844"/>
    <w:rsid w:val="00AC138B"/>
    <w:rsid w:val="00AC1729"/>
    <w:rsid w:val="00AC27D0"/>
    <w:rsid w:val="00AC2D47"/>
    <w:rsid w:val="00AC3CE9"/>
    <w:rsid w:val="00AC3E3F"/>
    <w:rsid w:val="00AC5AF0"/>
    <w:rsid w:val="00AC7E29"/>
    <w:rsid w:val="00AD20C8"/>
    <w:rsid w:val="00AD526B"/>
    <w:rsid w:val="00AD53F7"/>
    <w:rsid w:val="00AD55DB"/>
    <w:rsid w:val="00AD7382"/>
    <w:rsid w:val="00AE0D98"/>
    <w:rsid w:val="00AE29A4"/>
    <w:rsid w:val="00AE5D76"/>
    <w:rsid w:val="00AF4D9B"/>
    <w:rsid w:val="00AF5EB1"/>
    <w:rsid w:val="00AF6B9D"/>
    <w:rsid w:val="00B001D6"/>
    <w:rsid w:val="00B02AC1"/>
    <w:rsid w:val="00B05250"/>
    <w:rsid w:val="00B10375"/>
    <w:rsid w:val="00B104D6"/>
    <w:rsid w:val="00B104F2"/>
    <w:rsid w:val="00B14DC4"/>
    <w:rsid w:val="00B162E4"/>
    <w:rsid w:val="00B169D5"/>
    <w:rsid w:val="00B173BD"/>
    <w:rsid w:val="00B1786F"/>
    <w:rsid w:val="00B21447"/>
    <w:rsid w:val="00B22239"/>
    <w:rsid w:val="00B273B6"/>
    <w:rsid w:val="00B27400"/>
    <w:rsid w:val="00B30925"/>
    <w:rsid w:val="00B3129D"/>
    <w:rsid w:val="00B35199"/>
    <w:rsid w:val="00B35BED"/>
    <w:rsid w:val="00B35EF3"/>
    <w:rsid w:val="00B42AB4"/>
    <w:rsid w:val="00B43FA7"/>
    <w:rsid w:val="00B462A2"/>
    <w:rsid w:val="00B50314"/>
    <w:rsid w:val="00B50C1D"/>
    <w:rsid w:val="00B50EC2"/>
    <w:rsid w:val="00B53AA0"/>
    <w:rsid w:val="00B62F01"/>
    <w:rsid w:val="00B63632"/>
    <w:rsid w:val="00B64082"/>
    <w:rsid w:val="00B6572B"/>
    <w:rsid w:val="00B661E1"/>
    <w:rsid w:val="00B7113D"/>
    <w:rsid w:val="00B71447"/>
    <w:rsid w:val="00B72653"/>
    <w:rsid w:val="00B7294A"/>
    <w:rsid w:val="00B734D5"/>
    <w:rsid w:val="00B7355E"/>
    <w:rsid w:val="00B809AC"/>
    <w:rsid w:val="00B81CB2"/>
    <w:rsid w:val="00B861FD"/>
    <w:rsid w:val="00B94478"/>
    <w:rsid w:val="00B9594C"/>
    <w:rsid w:val="00B970BF"/>
    <w:rsid w:val="00BA5C6F"/>
    <w:rsid w:val="00BB031C"/>
    <w:rsid w:val="00BB076C"/>
    <w:rsid w:val="00BB2CFC"/>
    <w:rsid w:val="00BB5BE5"/>
    <w:rsid w:val="00BC03C9"/>
    <w:rsid w:val="00BC2358"/>
    <w:rsid w:val="00BC268A"/>
    <w:rsid w:val="00BC5643"/>
    <w:rsid w:val="00BC57D2"/>
    <w:rsid w:val="00BD0C38"/>
    <w:rsid w:val="00BD1F42"/>
    <w:rsid w:val="00BD43EC"/>
    <w:rsid w:val="00BD50E5"/>
    <w:rsid w:val="00BD5E95"/>
    <w:rsid w:val="00BD60C9"/>
    <w:rsid w:val="00BD613B"/>
    <w:rsid w:val="00BD7124"/>
    <w:rsid w:val="00BD7588"/>
    <w:rsid w:val="00BE2536"/>
    <w:rsid w:val="00BE78CF"/>
    <w:rsid w:val="00BE7D68"/>
    <w:rsid w:val="00BF23CC"/>
    <w:rsid w:val="00BF62AC"/>
    <w:rsid w:val="00BF75BD"/>
    <w:rsid w:val="00BF7A20"/>
    <w:rsid w:val="00C0038D"/>
    <w:rsid w:val="00C01053"/>
    <w:rsid w:val="00C06CD4"/>
    <w:rsid w:val="00C128A9"/>
    <w:rsid w:val="00C15A9B"/>
    <w:rsid w:val="00C15BDD"/>
    <w:rsid w:val="00C2025F"/>
    <w:rsid w:val="00C20629"/>
    <w:rsid w:val="00C21180"/>
    <w:rsid w:val="00C23380"/>
    <w:rsid w:val="00C23D49"/>
    <w:rsid w:val="00C261BD"/>
    <w:rsid w:val="00C2639E"/>
    <w:rsid w:val="00C271A5"/>
    <w:rsid w:val="00C308E7"/>
    <w:rsid w:val="00C3169F"/>
    <w:rsid w:val="00C31C78"/>
    <w:rsid w:val="00C3405B"/>
    <w:rsid w:val="00C36C11"/>
    <w:rsid w:val="00C36C2E"/>
    <w:rsid w:val="00C43303"/>
    <w:rsid w:val="00C437EC"/>
    <w:rsid w:val="00C46FD2"/>
    <w:rsid w:val="00C47868"/>
    <w:rsid w:val="00C532F0"/>
    <w:rsid w:val="00C535E0"/>
    <w:rsid w:val="00C5445E"/>
    <w:rsid w:val="00C555B3"/>
    <w:rsid w:val="00C607CC"/>
    <w:rsid w:val="00C60BB3"/>
    <w:rsid w:val="00C63E31"/>
    <w:rsid w:val="00C64612"/>
    <w:rsid w:val="00C65C46"/>
    <w:rsid w:val="00C660F0"/>
    <w:rsid w:val="00C67362"/>
    <w:rsid w:val="00C6736B"/>
    <w:rsid w:val="00C67CFA"/>
    <w:rsid w:val="00C67F4C"/>
    <w:rsid w:val="00C708E6"/>
    <w:rsid w:val="00C73162"/>
    <w:rsid w:val="00C75430"/>
    <w:rsid w:val="00C763E0"/>
    <w:rsid w:val="00C81E87"/>
    <w:rsid w:val="00C81EC0"/>
    <w:rsid w:val="00C82A61"/>
    <w:rsid w:val="00C83A9F"/>
    <w:rsid w:val="00C87A38"/>
    <w:rsid w:val="00C87A77"/>
    <w:rsid w:val="00C87B55"/>
    <w:rsid w:val="00C90586"/>
    <w:rsid w:val="00C91690"/>
    <w:rsid w:val="00C92309"/>
    <w:rsid w:val="00C92F71"/>
    <w:rsid w:val="00C938BE"/>
    <w:rsid w:val="00C94A99"/>
    <w:rsid w:val="00C958DB"/>
    <w:rsid w:val="00CA041E"/>
    <w:rsid w:val="00CA2307"/>
    <w:rsid w:val="00CA2A62"/>
    <w:rsid w:val="00CA3E33"/>
    <w:rsid w:val="00CA6655"/>
    <w:rsid w:val="00CB1A76"/>
    <w:rsid w:val="00CB2C32"/>
    <w:rsid w:val="00CB3DED"/>
    <w:rsid w:val="00CB43AC"/>
    <w:rsid w:val="00CB5105"/>
    <w:rsid w:val="00CB686E"/>
    <w:rsid w:val="00CB71AF"/>
    <w:rsid w:val="00CB7465"/>
    <w:rsid w:val="00CC0EFC"/>
    <w:rsid w:val="00CC7475"/>
    <w:rsid w:val="00CD0B91"/>
    <w:rsid w:val="00CD26D7"/>
    <w:rsid w:val="00CD2C3A"/>
    <w:rsid w:val="00CE0B1A"/>
    <w:rsid w:val="00CE0C5F"/>
    <w:rsid w:val="00CE6BAB"/>
    <w:rsid w:val="00CE7736"/>
    <w:rsid w:val="00CF04E1"/>
    <w:rsid w:val="00CF0A14"/>
    <w:rsid w:val="00CF17DD"/>
    <w:rsid w:val="00CF3E82"/>
    <w:rsid w:val="00CF484F"/>
    <w:rsid w:val="00CF53C0"/>
    <w:rsid w:val="00D00BE4"/>
    <w:rsid w:val="00D01BF1"/>
    <w:rsid w:val="00D038FA"/>
    <w:rsid w:val="00D03AAF"/>
    <w:rsid w:val="00D15067"/>
    <w:rsid w:val="00D16FAC"/>
    <w:rsid w:val="00D17E5B"/>
    <w:rsid w:val="00D205FC"/>
    <w:rsid w:val="00D207F1"/>
    <w:rsid w:val="00D216E2"/>
    <w:rsid w:val="00D2188D"/>
    <w:rsid w:val="00D22127"/>
    <w:rsid w:val="00D22FBF"/>
    <w:rsid w:val="00D25812"/>
    <w:rsid w:val="00D27694"/>
    <w:rsid w:val="00D31D39"/>
    <w:rsid w:val="00D348CE"/>
    <w:rsid w:val="00D355B6"/>
    <w:rsid w:val="00D36B3C"/>
    <w:rsid w:val="00D440D3"/>
    <w:rsid w:val="00D47275"/>
    <w:rsid w:val="00D55994"/>
    <w:rsid w:val="00D55D36"/>
    <w:rsid w:val="00D560EA"/>
    <w:rsid w:val="00D5696A"/>
    <w:rsid w:val="00D61810"/>
    <w:rsid w:val="00D622AB"/>
    <w:rsid w:val="00D6378A"/>
    <w:rsid w:val="00D64637"/>
    <w:rsid w:val="00D64A62"/>
    <w:rsid w:val="00D7131F"/>
    <w:rsid w:val="00D73209"/>
    <w:rsid w:val="00D75E0C"/>
    <w:rsid w:val="00D80078"/>
    <w:rsid w:val="00D81F07"/>
    <w:rsid w:val="00D83C5F"/>
    <w:rsid w:val="00D84D99"/>
    <w:rsid w:val="00D85484"/>
    <w:rsid w:val="00D86800"/>
    <w:rsid w:val="00D87D09"/>
    <w:rsid w:val="00D9050E"/>
    <w:rsid w:val="00D90DE5"/>
    <w:rsid w:val="00D91204"/>
    <w:rsid w:val="00D930A9"/>
    <w:rsid w:val="00DA012C"/>
    <w:rsid w:val="00DB172F"/>
    <w:rsid w:val="00DB24E9"/>
    <w:rsid w:val="00DB6522"/>
    <w:rsid w:val="00DB7AD5"/>
    <w:rsid w:val="00DC2E5A"/>
    <w:rsid w:val="00DC49E9"/>
    <w:rsid w:val="00DC54A7"/>
    <w:rsid w:val="00DD2AB7"/>
    <w:rsid w:val="00DD383D"/>
    <w:rsid w:val="00DD385F"/>
    <w:rsid w:val="00DD3EDA"/>
    <w:rsid w:val="00DD7FD1"/>
    <w:rsid w:val="00DE01DA"/>
    <w:rsid w:val="00DE1543"/>
    <w:rsid w:val="00DE2DBB"/>
    <w:rsid w:val="00DE529F"/>
    <w:rsid w:val="00DE58BF"/>
    <w:rsid w:val="00DE5968"/>
    <w:rsid w:val="00DE5E59"/>
    <w:rsid w:val="00DE606F"/>
    <w:rsid w:val="00DE6825"/>
    <w:rsid w:val="00DF1197"/>
    <w:rsid w:val="00DF3589"/>
    <w:rsid w:val="00DF460A"/>
    <w:rsid w:val="00DF5536"/>
    <w:rsid w:val="00DF5C4F"/>
    <w:rsid w:val="00E0050E"/>
    <w:rsid w:val="00E01691"/>
    <w:rsid w:val="00E02475"/>
    <w:rsid w:val="00E0310D"/>
    <w:rsid w:val="00E057B5"/>
    <w:rsid w:val="00E10A84"/>
    <w:rsid w:val="00E110B7"/>
    <w:rsid w:val="00E11F0B"/>
    <w:rsid w:val="00E14453"/>
    <w:rsid w:val="00E14694"/>
    <w:rsid w:val="00E20AAF"/>
    <w:rsid w:val="00E23D0E"/>
    <w:rsid w:val="00E25BBF"/>
    <w:rsid w:val="00E2678E"/>
    <w:rsid w:val="00E27B33"/>
    <w:rsid w:val="00E3234C"/>
    <w:rsid w:val="00E32627"/>
    <w:rsid w:val="00E337B4"/>
    <w:rsid w:val="00E35AAB"/>
    <w:rsid w:val="00E37DEA"/>
    <w:rsid w:val="00E417B9"/>
    <w:rsid w:val="00E42264"/>
    <w:rsid w:val="00E426B8"/>
    <w:rsid w:val="00E428DF"/>
    <w:rsid w:val="00E44449"/>
    <w:rsid w:val="00E4448E"/>
    <w:rsid w:val="00E4491A"/>
    <w:rsid w:val="00E449E5"/>
    <w:rsid w:val="00E47730"/>
    <w:rsid w:val="00E47A34"/>
    <w:rsid w:val="00E5194E"/>
    <w:rsid w:val="00E53B3D"/>
    <w:rsid w:val="00E54FDA"/>
    <w:rsid w:val="00E61AC1"/>
    <w:rsid w:val="00E62BA3"/>
    <w:rsid w:val="00E65F0D"/>
    <w:rsid w:val="00E66CB2"/>
    <w:rsid w:val="00E67B7D"/>
    <w:rsid w:val="00E71644"/>
    <w:rsid w:val="00E742B7"/>
    <w:rsid w:val="00E74A54"/>
    <w:rsid w:val="00E74EDD"/>
    <w:rsid w:val="00E80377"/>
    <w:rsid w:val="00E80CDB"/>
    <w:rsid w:val="00E80F4B"/>
    <w:rsid w:val="00E8418C"/>
    <w:rsid w:val="00E845D4"/>
    <w:rsid w:val="00E85A46"/>
    <w:rsid w:val="00E85F5A"/>
    <w:rsid w:val="00E9000F"/>
    <w:rsid w:val="00E90BE7"/>
    <w:rsid w:val="00E93A72"/>
    <w:rsid w:val="00E94645"/>
    <w:rsid w:val="00E954AF"/>
    <w:rsid w:val="00E95DBE"/>
    <w:rsid w:val="00E978F0"/>
    <w:rsid w:val="00EA06C4"/>
    <w:rsid w:val="00EA22A9"/>
    <w:rsid w:val="00EA2710"/>
    <w:rsid w:val="00EB1B79"/>
    <w:rsid w:val="00EB2008"/>
    <w:rsid w:val="00EB45C4"/>
    <w:rsid w:val="00EB4715"/>
    <w:rsid w:val="00EB4790"/>
    <w:rsid w:val="00EC0156"/>
    <w:rsid w:val="00EC1303"/>
    <w:rsid w:val="00EC3034"/>
    <w:rsid w:val="00EC36B6"/>
    <w:rsid w:val="00EC59C2"/>
    <w:rsid w:val="00EC686A"/>
    <w:rsid w:val="00ED24FE"/>
    <w:rsid w:val="00ED3F5A"/>
    <w:rsid w:val="00ED4C3B"/>
    <w:rsid w:val="00ED58AE"/>
    <w:rsid w:val="00EE20EB"/>
    <w:rsid w:val="00EE233C"/>
    <w:rsid w:val="00EE2D93"/>
    <w:rsid w:val="00EE56AF"/>
    <w:rsid w:val="00EE56B6"/>
    <w:rsid w:val="00EE5BD7"/>
    <w:rsid w:val="00EE76CD"/>
    <w:rsid w:val="00EE7E08"/>
    <w:rsid w:val="00EF5E4E"/>
    <w:rsid w:val="00EF6626"/>
    <w:rsid w:val="00EF7A91"/>
    <w:rsid w:val="00EF7B8B"/>
    <w:rsid w:val="00F0031D"/>
    <w:rsid w:val="00F015CA"/>
    <w:rsid w:val="00F02798"/>
    <w:rsid w:val="00F02AAA"/>
    <w:rsid w:val="00F04F49"/>
    <w:rsid w:val="00F06FDC"/>
    <w:rsid w:val="00F10146"/>
    <w:rsid w:val="00F1039D"/>
    <w:rsid w:val="00F107AA"/>
    <w:rsid w:val="00F10A11"/>
    <w:rsid w:val="00F11457"/>
    <w:rsid w:val="00F143B2"/>
    <w:rsid w:val="00F149E8"/>
    <w:rsid w:val="00F155F1"/>
    <w:rsid w:val="00F16B80"/>
    <w:rsid w:val="00F17AD6"/>
    <w:rsid w:val="00F24F2B"/>
    <w:rsid w:val="00F30383"/>
    <w:rsid w:val="00F316C8"/>
    <w:rsid w:val="00F3367C"/>
    <w:rsid w:val="00F337A7"/>
    <w:rsid w:val="00F34046"/>
    <w:rsid w:val="00F34D16"/>
    <w:rsid w:val="00F3558A"/>
    <w:rsid w:val="00F3728B"/>
    <w:rsid w:val="00F40C96"/>
    <w:rsid w:val="00F44C93"/>
    <w:rsid w:val="00F460FE"/>
    <w:rsid w:val="00F4783E"/>
    <w:rsid w:val="00F47A34"/>
    <w:rsid w:val="00F50384"/>
    <w:rsid w:val="00F54318"/>
    <w:rsid w:val="00F5467E"/>
    <w:rsid w:val="00F546C4"/>
    <w:rsid w:val="00F54707"/>
    <w:rsid w:val="00F54857"/>
    <w:rsid w:val="00F55E41"/>
    <w:rsid w:val="00F60A55"/>
    <w:rsid w:val="00F60AE3"/>
    <w:rsid w:val="00F625D1"/>
    <w:rsid w:val="00F70973"/>
    <w:rsid w:val="00F70E02"/>
    <w:rsid w:val="00F71556"/>
    <w:rsid w:val="00F73E58"/>
    <w:rsid w:val="00F76FA3"/>
    <w:rsid w:val="00F81B9C"/>
    <w:rsid w:val="00F85EC0"/>
    <w:rsid w:val="00F90CF8"/>
    <w:rsid w:val="00F91CC6"/>
    <w:rsid w:val="00F9388F"/>
    <w:rsid w:val="00F93C37"/>
    <w:rsid w:val="00F94240"/>
    <w:rsid w:val="00F9461D"/>
    <w:rsid w:val="00F95BA3"/>
    <w:rsid w:val="00F960D3"/>
    <w:rsid w:val="00FA015D"/>
    <w:rsid w:val="00FA1CE8"/>
    <w:rsid w:val="00FA4375"/>
    <w:rsid w:val="00FA479D"/>
    <w:rsid w:val="00FA481E"/>
    <w:rsid w:val="00FA5279"/>
    <w:rsid w:val="00FA6F1D"/>
    <w:rsid w:val="00FB2626"/>
    <w:rsid w:val="00FB5A45"/>
    <w:rsid w:val="00FB6D41"/>
    <w:rsid w:val="00FB74D4"/>
    <w:rsid w:val="00FC0746"/>
    <w:rsid w:val="00FC1BA3"/>
    <w:rsid w:val="00FC1D74"/>
    <w:rsid w:val="00FC1E84"/>
    <w:rsid w:val="00FC2011"/>
    <w:rsid w:val="00FC2D0D"/>
    <w:rsid w:val="00FC504C"/>
    <w:rsid w:val="00FC6495"/>
    <w:rsid w:val="00FC78C6"/>
    <w:rsid w:val="00FD0BE5"/>
    <w:rsid w:val="00FD1B63"/>
    <w:rsid w:val="00FD27CB"/>
    <w:rsid w:val="00FD3BD0"/>
    <w:rsid w:val="00FD3DBE"/>
    <w:rsid w:val="00FD4CF4"/>
    <w:rsid w:val="00FD6094"/>
    <w:rsid w:val="00FD60F2"/>
    <w:rsid w:val="00FE2387"/>
    <w:rsid w:val="00FE2503"/>
    <w:rsid w:val="00FE5EF8"/>
    <w:rsid w:val="00FE750E"/>
    <w:rsid w:val="00FF0C2A"/>
    <w:rsid w:val="00FF0CD5"/>
    <w:rsid w:val="00FF5653"/>
    <w:rsid w:val="00FF58D8"/>
    <w:rsid w:val="00FF6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43ED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0F0A"/>
    <w:rPr>
      <w:sz w:val="22"/>
    </w:rPr>
  </w:style>
  <w:style w:type="paragraph" w:styleId="Heading1">
    <w:name w:val="heading 1"/>
    <w:basedOn w:val="Normal"/>
    <w:next w:val="Normal"/>
    <w:qFormat/>
    <w:rsid w:val="005E0F0A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5E0F0A"/>
    <w:pPr>
      <w:keepNext/>
      <w:ind w:left="-180"/>
      <w:outlineLvl w:val="1"/>
    </w:pPr>
    <w:rPr>
      <w:rFonts w:ascii="Arial" w:hAnsi="Arial" w:cs="Arial"/>
      <w:b/>
      <w:sz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725D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">
    <w:name w:val="Address"/>
    <w:basedOn w:val="Normal"/>
    <w:rsid w:val="005E0F0A"/>
    <w:pPr>
      <w:jc w:val="center"/>
    </w:pPr>
    <w:rPr>
      <w:sz w:val="24"/>
    </w:rPr>
  </w:style>
  <w:style w:type="paragraph" w:styleId="Title">
    <w:name w:val="Title"/>
    <w:basedOn w:val="Normal"/>
    <w:qFormat/>
    <w:rsid w:val="005E0F0A"/>
    <w:pPr>
      <w:jc w:val="center"/>
    </w:pPr>
    <w:rPr>
      <w:b/>
      <w:bCs/>
      <w:sz w:val="28"/>
    </w:rPr>
  </w:style>
  <w:style w:type="character" w:customStyle="1" w:styleId="School">
    <w:name w:val="School"/>
    <w:rsid w:val="005E0F0A"/>
    <w:rPr>
      <w:b/>
      <w:caps/>
    </w:rPr>
  </w:style>
  <w:style w:type="paragraph" w:customStyle="1" w:styleId="Position">
    <w:name w:val="Position"/>
    <w:basedOn w:val="Normal"/>
    <w:rsid w:val="005E0F0A"/>
    <w:pPr>
      <w:ind w:left="2160"/>
    </w:pPr>
    <w:rPr>
      <w:i/>
      <w:sz w:val="24"/>
    </w:rPr>
  </w:style>
  <w:style w:type="paragraph" w:customStyle="1" w:styleId="SectionHeading">
    <w:name w:val="Section Heading"/>
    <w:basedOn w:val="Normal"/>
    <w:rsid w:val="005E0F0A"/>
    <w:pPr>
      <w:spacing w:before="240"/>
    </w:pPr>
    <w:rPr>
      <w:b/>
      <w:caps/>
      <w:sz w:val="24"/>
    </w:rPr>
  </w:style>
  <w:style w:type="paragraph" w:styleId="Date">
    <w:name w:val="Date"/>
    <w:basedOn w:val="Normal"/>
    <w:rsid w:val="005E0F0A"/>
    <w:pPr>
      <w:tabs>
        <w:tab w:val="left" w:pos="2160"/>
        <w:tab w:val="right" w:pos="10080"/>
      </w:tabs>
      <w:spacing w:before="120"/>
    </w:pPr>
    <w:rPr>
      <w:sz w:val="24"/>
    </w:rPr>
  </w:style>
  <w:style w:type="paragraph" w:customStyle="1" w:styleId="Body">
    <w:name w:val="Body"/>
    <w:basedOn w:val="Date"/>
    <w:rsid w:val="005E0F0A"/>
    <w:pPr>
      <w:spacing w:before="0"/>
      <w:ind w:left="2160"/>
    </w:pPr>
  </w:style>
  <w:style w:type="paragraph" w:styleId="Header">
    <w:name w:val="header"/>
    <w:basedOn w:val="Normal"/>
    <w:link w:val="HeaderChar"/>
    <w:rsid w:val="00BB5B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B5BE5"/>
    <w:rPr>
      <w:sz w:val="22"/>
    </w:rPr>
  </w:style>
  <w:style w:type="paragraph" w:styleId="Footer">
    <w:name w:val="footer"/>
    <w:basedOn w:val="Normal"/>
    <w:link w:val="FooterChar"/>
    <w:rsid w:val="00BB5B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B5BE5"/>
    <w:rPr>
      <w:sz w:val="22"/>
    </w:rPr>
  </w:style>
  <w:style w:type="paragraph" w:styleId="BalloonText">
    <w:name w:val="Balloon Text"/>
    <w:basedOn w:val="Normal"/>
    <w:link w:val="BalloonTextChar"/>
    <w:rsid w:val="00471E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71ED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F3728B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jenkins-resume-ACCOMPLISHMENTS">
    <w:name w:val="jenkins-resume-ACCOMPLISHMENTS"/>
    <w:basedOn w:val="Normal"/>
    <w:qFormat/>
    <w:rsid w:val="00D85484"/>
    <w:pPr>
      <w:numPr>
        <w:numId w:val="3"/>
      </w:numPr>
      <w:tabs>
        <w:tab w:val="left" w:pos="720"/>
      </w:tabs>
    </w:pPr>
    <w:rPr>
      <w:rFonts w:eastAsia="Batang"/>
      <w:sz w:val="21"/>
      <w:lang w:eastAsia="ko-KR"/>
    </w:rPr>
  </w:style>
  <w:style w:type="paragraph" w:styleId="CommentText">
    <w:name w:val="annotation text"/>
    <w:basedOn w:val="Normal"/>
    <w:link w:val="CommentTextChar"/>
    <w:rsid w:val="002D44AB"/>
    <w:rPr>
      <w:rFonts w:eastAsia="Batang"/>
      <w:sz w:val="20"/>
      <w:lang w:eastAsia="ko-KR"/>
    </w:rPr>
  </w:style>
  <w:style w:type="character" w:customStyle="1" w:styleId="CommentTextChar">
    <w:name w:val="Comment Text Char"/>
    <w:basedOn w:val="DefaultParagraphFont"/>
    <w:link w:val="CommentText"/>
    <w:rsid w:val="002D44AB"/>
    <w:rPr>
      <w:rFonts w:eastAsia="Batang"/>
      <w:lang w:eastAsia="ko-KR"/>
    </w:rPr>
  </w:style>
  <w:style w:type="paragraph" w:styleId="ListParagraph">
    <w:name w:val="List Paragraph"/>
    <w:basedOn w:val="Normal"/>
    <w:uiPriority w:val="34"/>
    <w:qFormat/>
    <w:rsid w:val="00641B8A"/>
    <w:pPr>
      <w:ind w:left="720"/>
      <w:contextualSpacing/>
    </w:pPr>
    <w:rPr>
      <w:sz w:val="24"/>
      <w:szCs w:val="24"/>
    </w:rPr>
  </w:style>
  <w:style w:type="paragraph" w:customStyle="1" w:styleId="SectionTitle">
    <w:name w:val="Section Title"/>
    <w:basedOn w:val="Normal"/>
    <w:next w:val="Normal"/>
    <w:rsid w:val="002E5C1B"/>
    <w:pPr>
      <w:pBdr>
        <w:bottom w:val="single" w:sz="18" w:space="1" w:color="auto"/>
      </w:pBdr>
    </w:pPr>
    <w:rPr>
      <w:rFonts w:ascii="Eras Bold ITC" w:hAnsi="Eras Bold ITC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sid w:val="00B6572B"/>
    <w:rPr>
      <w:color w:val="808080"/>
    </w:rPr>
  </w:style>
  <w:style w:type="paragraph" w:styleId="Revision">
    <w:name w:val="Revision"/>
    <w:hidden/>
    <w:uiPriority w:val="99"/>
    <w:semiHidden/>
    <w:rsid w:val="00082BA1"/>
    <w:rPr>
      <w:sz w:val="22"/>
    </w:rPr>
  </w:style>
  <w:style w:type="paragraph" w:styleId="NormalWeb">
    <w:name w:val="Normal (Web)"/>
    <w:basedOn w:val="Normal"/>
    <w:semiHidden/>
    <w:unhideWhenUsed/>
    <w:rsid w:val="00255DFA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0725D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2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5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21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6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7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72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69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54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3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4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82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87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40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28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692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5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8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2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793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D56711-3643-704A-9DDB-F677BED68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9T05:55:00Z</dcterms:created>
  <dcterms:modified xsi:type="dcterms:W3CDTF">2023-08-20T04:05:00Z</dcterms:modified>
</cp:coreProperties>
</file>